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759E" w:rsidRDefault="0044778C" w:rsidP="00323F0E">
      <w:pPr>
        <w:spacing w:before="208"/>
        <w:rPr>
          <w:sz w:val="28"/>
        </w:rPr>
      </w:pPr>
      <w:bookmarkStart w:id="0" w:name="_GoBack"/>
      <w:bookmarkEnd w:id="0"/>
      <w:r w:rsidRPr="00BC51BB">
        <w:rPr>
          <w:sz w:val="28"/>
        </w:rPr>
        <w:t xml:space="preserve">DODATAK </w:t>
      </w:r>
      <w:r w:rsidR="00BE0824">
        <w:rPr>
          <w:sz w:val="28"/>
        </w:rPr>
        <w:t>3</w:t>
      </w:r>
    </w:p>
    <w:p w:rsidR="0029759E" w:rsidRDefault="0029759E" w:rsidP="00F93759">
      <w:pPr>
        <w:spacing w:before="90"/>
        <w:rPr>
          <w:i/>
          <w:sz w:val="24"/>
        </w:rPr>
      </w:pPr>
    </w:p>
    <w:p w:rsidR="00A97ED7" w:rsidRDefault="00A97ED7" w:rsidP="005F71CE">
      <w:pPr>
        <w:pStyle w:val="Heading2"/>
        <w:ind w:left="0"/>
      </w:pPr>
    </w:p>
    <w:p w:rsidR="00A97ED7" w:rsidRDefault="00A97ED7" w:rsidP="00A97ED7">
      <w:pPr>
        <w:pStyle w:val="Heading2"/>
      </w:pPr>
      <w:r>
        <w:t>PREDLOŽAK ZA IZVJEŠĆIVANJE O SIGURNOSNOM INCIDENTU</w:t>
      </w:r>
    </w:p>
    <w:p w:rsidR="00A97ED7" w:rsidRDefault="00A97ED7" w:rsidP="00A97ED7">
      <w:pPr>
        <w:rPr>
          <w:sz w:val="16"/>
        </w:rPr>
      </w:pPr>
    </w:p>
    <w:p w:rsidR="00A97ED7" w:rsidRDefault="00A97ED7" w:rsidP="00A97ED7">
      <w:pPr>
        <w:rPr>
          <w:sz w:val="16"/>
        </w:rPr>
      </w:pPr>
    </w:p>
    <w:tbl>
      <w:tblPr>
        <w:tblW w:w="9356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2"/>
        <w:gridCol w:w="2410"/>
        <w:gridCol w:w="1332"/>
        <w:gridCol w:w="1361"/>
        <w:gridCol w:w="2381"/>
      </w:tblGrid>
      <w:tr w:rsidR="00A97ED7" w:rsidRPr="001E1184" w:rsidTr="00804191">
        <w:tc>
          <w:tcPr>
            <w:tcW w:w="1872" w:type="dxa"/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b/>
                <w:sz w:val="24"/>
                <w:szCs w:val="24"/>
              </w:rPr>
            </w:pPr>
            <w:r w:rsidRPr="001E1184">
              <w:rPr>
                <w:b/>
                <w:sz w:val="24"/>
                <w:szCs w:val="24"/>
              </w:rPr>
              <w:t>Potrebni podaci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b/>
                <w:sz w:val="24"/>
                <w:szCs w:val="24"/>
              </w:rPr>
            </w:pPr>
            <w:r w:rsidRPr="001E1184">
              <w:rPr>
                <w:b/>
                <w:sz w:val="24"/>
                <w:szCs w:val="24"/>
              </w:rPr>
              <w:t>Popunjava operator</w:t>
            </w:r>
          </w:p>
        </w:tc>
      </w:tr>
      <w:tr w:rsidR="00A97ED7" w:rsidRPr="001E1184" w:rsidTr="00804191">
        <w:tc>
          <w:tcPr>
            <w:tcW w:w="1872" w:type="dxa"/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sz w:val="24"/>
                <w:szCs w:val="24"/>
              </w:rPr>
            </w:pPr>
            <w:r w:rsidRPr="001E1184">
              <w:rPr>
                <w:sz w:val="24"/>
                <w:szCs w:val="24"/>
              </w:rPr>
              <w:t>Naziv operatora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Pr="001E1184" w:rsidRDefault="00A97ED7" w:rsidP="00804191"/>
        </w:tc>
      </w:tr>
      <w:tr w:rsidR="00A97ED7" w:rsidRPr="001E1184" w:rsidTr="00804191">
        <w:tc>
          <w:tcPr>
            <w:tcW w:w="1872" w:type="dxa"/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sz w:val="24"/>
                <w:szCs w:val="24"/>
              </w:rPr>
            </w:pPr>
            <w:r w:rsidRPr="001E1184">
              <w:rPr>
                <w:sz w:val="24"/>
                <w:szCs w:val="24"/>
              </w:rPr>
              <w:t>Datum podnošenja izvještaja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Pr="001E1184" w:rsidRDefault="00A97ED7" w:rsidP="00804191"/>
        </w:tc>
      </w:tr>
      <w:tr w:rsidR="00A97ED7" w:rsidRPr="001E1184" w:rsidTr="00804191">
        <w:trPr>
          <w:trHeight w:val="1953"/>
        </w:trPr>
        <w:tc>
          <w:tcPr>
            <w:tcW w:w="1872" w:type="dxa"/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sz w:val="24"/>
                <w:szCs w:val="24"/>
              </w:rPr>
            </w:pPr>
            <w:r w:rsidRPr="001E1184">
              <w:rPr>
                <w:sz w:val="24"/>
                <w:szCs w:val="24"/>
              </w:rPr>
              <w:t>Datum i vrijeme nastanka/otkrivanje sigurnosnog incidenta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sz w:val="24"/>
                <w:szCs w:val="24"/>
              </w:rPr>
            </w:pPr>
          </w:p>
        </w:tc>
      </w:tr>
      <w:tr w:rsidR="00A97ED7" w:rsidRPr="001E1184" w:rsidTr="00804191">
        <w:trPr>
          <w:trHeight w:val="781"/>
        </w:trPr>
        <w:tc>
          <w:tcPr>
            <w:tcW w:w="1872" w:type="dxa"/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is incidenta</w:t>
            </w:r>
          </w:p>
        </w:tc>
        <w:tc>
          <w:tcPr>
            <w:tcW w:w="7484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A97ED7" w:rsidRPr="001E1184" w:rsidRDefault="00A97ED7" w:rsidP="00804191">
            <w:pPr>
              <w:rPr>
                <w:sz w:val="24"/>
                <w:szCs w:val="24"/>
              </w:rPr>
            </w:pPr>
          </w:p>
        </w:tc>
      </w:tr>
      <w:tr w:rsidR="00A97ED7" w:rsidRPr="001E1184" w:rsidTr="00804191">
        <w:trPr>
          <w:trHeight w:val="3094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p incidenta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A97ED7" w:rsidRPr="00CF3EE2" w:rsidRDefault="00DF1948" w:rsidP="00804191">
            <w:pPr>
              <w:spacing w:line="276" w:lineRule="auto"/>
            </w:pPr>
            <w:sdt>
              <w:sdtPr>
                <w:id w:val="-73616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CF3E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CF3EE2">
              <w:t xml:space="preserve"> A– Ispad usluge</w:t>
            </w:r>
          </w:p>
          <w:p w:rsidR="00A97ED7" w:rsidRDefault="00A97ED7" w:rsidP="00804191">
            <w:r w:rsidRPr="00CF3EE2">
              <w:t>(npr. kontinuitet, dostupnost)</w:t>
            </w:r>
          </w:p>
          <w:p w:rsidR="00A97ED7" w:rsidRPr="00CF3EE2" w:rsidRDefault="00A97ED7" w:rsidP="00804191"/>
          <w:p w:rsidR="00A97ED7" w:rsidRPr="00CF3EE2" w:rsidRDefault="00DF1948" w:rsidP="00804191">
            <w:pPr>
              <w:spacing w:line="276" w:lineRule="auto"/>
            </w:pPr>
            <w:sdt>
              <w:sdtPr>
                <w:id w:val="-155939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CF3E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CF3EE2">
              <w:t xml:space="preserve"> B– Drugi utjecaj na usluge</w:t>
            </w:r>
          </w:p>
          <w:p w:rsidR="00A97ED7" w:rsidRPr="00CF3EE2" w:rsidRDefault="00A97ED7" w:rsidP="00804191">
            <w:r w:rsidRPr="00CF3EE2">
              <w:t xml:space="preserve">(npr. povjerljivost, cjelovitost, </w:t>
            </w:r>
          </w:p>
          <w:p w:rsidR="00A97ED7" w:rsidRDefault="00A97ED7" w:rsidP="00804191">
            <w:r w:rsidRPr="00CF3EE2">
              <w:t>autentičnost)</w:t>
            </w:r>
          </w:p>
          <w:p w:rsidR="00A97ED7" w:rsidRPr="00CF3EE2" w:rsidRDefault="00A97ED7" w:rsidP="00804191"/>
          <w:p w:rsidR="00A97ED7" w:rsidRPr="00CF3EE2" w:rsidRDefault="00DF1948" w:rsidP="00804191">
            <w:pPr>
              <w:spacing w:line="276" w:lineRule="auto"/>
            </w:pPr>
            <w:sdt>
              <w:sdtPr>
                <w:id w:val="212688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CF3E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CF3EE2">
              <w:t xml:space="preserve"> C– Utjecaj na druge sustave</w:t>
            </w:r>
          </w:p>
          <w:p w:rsidR="00A97ED7" w:rsidRPr="00CF3EE2" w:rsidRDefault="00A97ED7" w:rsidP="00804191">
            <w:r w:rsidRPr="00CF3EE2">
              <w:t xml:space="preserve">(npr. ucjenjivački zlonamjerni </w:t>
            </w:r>
          </w:p>
          <w:p w:rsidR="00A97ED7" w:rsidRPr="00C63920" w:rsidRDefault="00A97ED7" w:rsidP="00804191">
            <w:pPr>
              <w:rPr>
                <w:sz w:val="24"/>
                <w:szCs w:val="24"/>
              </w:rPr>
            </w:pPr>
            <w:r w:rsidRPr="00CF3EE2">
              <w:t>softver u uredskoj mreži, bez utjecaja na uslugu)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7ED7" w:rsidRPr="00CF3EE2" w:rsidRDefault="00DF1948" w:rsidP="00804191">
            <w:pPr>
              <w:spacing w:line="276" w:lineRule="auto"/>
            </w:pPr>
            <w:sdt>
              <w:sdtPr>
                <w:id w:val="-503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CF3EE2">
              <w:t xml:space="preserve"> </w:t>
            </w:r>
            <w:r w:rsidR="00A97ED7">
              <w:t>D</w:t>
            </w:r>
            <w:r w:rsidR="00A97ED7" w:rsidRPr="00CF3EE2">
              <w:t>– Prijetnja ili ranjivost</w:t>
            </w:r>
          </w:p>
          <w:p w:rsidR="00A97ED7" w:rsidRDefault="00A97ED7" w:rsidP="00804191">
            <w:r w:rsidRPr="00CF3EE2">
              <w:t>(npr. otkrivanje slabosti u kriptiranju)</w:t>
            </w:r>
          </w:p>
          <w:p w:rsidR="00A97ED7" w:rsidRPr="00CF3EE2" w:rsidRDefault="00A97ED7" w:rsidP="00804191"/>
          <w:p w:rsidR="00A97ED7" w:rsidRPr="00CF3EE2" w:rsidRDefault="00DF1948" w:rsidP="00804191">
            <w:pPr>
              <w:spacing w:line="276" w:lineRule="auto"/>
            </w:pPr>
            <w:sdt>
              <w:sdtPr>
                <w:id w:val="197756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CF3E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CF3EE2">
              <w:t xml:space="preserve"> </w:t>
            </w:r>
            <w:r w:rsidR="00A97ED7">
              <w:t>E</w:t>
            </w:r>
            <w:r w:rsidR="00A97ED7" w:rsidRPr="00CF3EE2">
              <w:t>– Utjecaj na redundanciju</w:t>
            </w:r>
          </w:p>
          <w:p w:rsidR="00A97ED7" w:rsidRDefault="00A97ED7" w:rsidP="00804191">
            <w:r w:rsidRPr="00CF3EE2">
              <w:t>(npr. prelazak na redundanciju ili sigurnosni sustav)</w:t>
            </w:r>
          </w:p>
          <w:p w:rsidR="00A97ED7" w:rsidRPr="00CF3EE2" w:rsidRDefault="00A97ED7" w:rsidP="00804191"/>
          <w:p w:rsidR="00A97ED7" w:rsidRPr="00CF3EE2" w:rsidRDefault="00DF1948" w:rsidP="00804191">
            <w:pPr>
              <w:tabs>
                <w:tab w:val="left" w:pos="2565"/>
              </w:tabs>
              <w:spacing w:line="276" w:lineRule="auto"/>
            </w:pPr>
            <w:sdt>
              <w:sdtPr>
                <w:id w:val="-50867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CF3EE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CF3EE2">
              <w:t xml:space="preserve"> </w:t>
            </w:r>
            <w:r w:rsidR="00A97ED7">
              <w:t>F</w:t>
            </w:r>
            <w:r w:rsidR="00A97ED7" w:rsidRPr="00CF3EE2">
              <w:t>– Zamalo incident</w:t>
            </w:r>
            <w:r w:rsidR="00A97ED7">
              <w:tab/>
            </w:r>
          </w:p>
          <w:p w:rsidR="00A97ED7" w:rsidRPr="00925648" w:rsidRDefault="00A97ED7" w:rsidP="00804191">
            <w:r w:rsidRPr="00CF3EE2">
              <w:t>(npr. aktivacija sigurnosnih mjera)</w:t>
            </w:r>
          </w:p>
        </w:tc>
      </w:tr>
      <w:tr w:rsidR="00A97ED7" w:rsidRPr="001E1184" w:rsidTr="00804191">
        <w:trPr>
          <w:trHeight w:val="2690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Pr="009C7411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uhvaćene uslug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A97ED7" w:rsidRDefault="00DF1948" w:rsidP="00804191">
            <w:sdt>
              <w:sdtPr>
                <w:id w:val="1064683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Nepokretna telefonija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-125489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Pokretna telefonija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-527109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Nepokretni </w:t>
            </w:r>
            <w:r w:rsidR="00A97ED7">
              <w:t>internet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2013564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Pokretni </w:t>
            </w:r>
            <w:r w:rsidR="00A97ED7">
              <w:t>internet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974567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OTT usluge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-557711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M2M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-701625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Emitiranje</w:t>
            </w:r>
          </w:p>
          <w:p w:rsidR="00A97ED7" w:rsidRPr="00A84FD8" w:rsidRDefault="00A97ED7" w:rsidP="00804191"/>
          <w:p w:rsidR="00A97ED7" w:rsidRPr="0013258E" w:rsidRDefault="00DF1948" w:rsidP="00804191">
            <w:pPr>
              <w:rPr>
                <w:sz w:val="24"/>
                <w:szCs w:val="24"/>
              </w:rPr>
            </w:pPr>
            <w:sdt>
              <w:sdtPr>
                <w:id w:val="1505099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Drugo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Broj korisnika</w:t>
                  </w:r>
                </w:p>
              </w:tc>
            </w:tr>
          </w:tbl>
          <w:p w:rsidR="00A97ED7" w:rsidRPr="00A84FD8" w:rsidRDefault="00A97ED7" w:rsidP="00804191"/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Default="00A97ED7" w:rsidP="00804191">
            <w:pPr>
              <w:spacing w:line="260" w:lineRule="exac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21"/>
              <w:gridCol w:w="1588"/>
            </w:tblGrid>
            <w:tr w:rsidR="00A97ED7" w:rsidTr="00804191">
              <w:tc>
                <w:tcPr>
                  <w:tcW w:w="102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</w:p>
              </w:tc>
              <w:tc>
                <w:tcPr>
                  <w:tcW w:w="1588" w:type="dxa"/>
                  <w:tcBorders>
                    <w:left w:val="single" w:sz="4" w:space="0" w:color="auto"/>
                  </w:tcBorders>
                </w:tcPr>
                <w:p w:rsidR="00A97ED7" w:rsidRDefault="00A97ED7" w:rsidP="00804191">
                  <w:pPr>
                    <w:spacing w:line="260" w:lineRule="exact"/>
                  </w:pPr>
                  <w:r>
                    <w:t>Trajanje</w:t>
                  </w:r>
                </w:p>
              </w:tc>
            </w:tr>
          </w:tbl>
          <w:p w:rsidR="00A97ED7" w:rsidRPr="00A84FD8" w:rsidRDefault="00A97ED7" w:rsidP="00804191"/>
        </w:tc>
      </w:tr>
      <w:tr w:rsidR="00A97ED7" w:rsidRPr="001E1184" w:rsidTr="00804191">
        <w:trPr>
          <w:trHeight w:val="2676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zvorni uzrok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7ED7" w:rsidRDefault="00DF1948" w:rsidP="00804191">
            <w:sdt>
              <w:sdtPr>
                <w:id w:val="-1304699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9753D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9753D7">
              <w:t xml:space="preserve"> Sistemske greške</w:t>
            </w:r>
          </w:p>
          <w:p w:rsidR="00A97ED7" w:rsidRPr="009753D7" w:rsidRDefault="00A97ED7" w:rsidP="00804191"/>
          <w:p w:rsidR="00A97ED7" w:rsidRDefault="00DF1948" w:rsidP="00804191">
            <w:sdt>
              <w:sdtPr>
                <w:id w:val="810980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9753D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9753D7">
              <w:t xml:space="preserve"> Ljudske greške</w:t>
            </w:r>
          </w:p>
          <w:p w:rsidR="00A97ED7" w:rsidRPr="009753D7" w:rsidRDefault="00A97ED7" w:rsidP="00804191"/>
          <w:p w:rsidR="00A97ED7" w:rsidRDefault="00DF1948" w:rsidP="00804191">
            <w:sdt>
              <w:sdtPr>
                <w:id w:val="-139581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9753D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9753D7">
              <w:t xml:space="preserve"> Zlonamjerne radnje</w:t>
            </w:r>
          </w:p>
          <w:p w:rsidR="00A97ED7" w:rsidRPr="009753D7" w:rsidRDefault="00A97ED7" w:rsidP="00804191"/>
          <w:p w:rsidR="00A97ED7" w:rsidRDefault="00DF1948" w:rsidP="00804191">
            <w:sdt>
              <w:sdtPr>
                <w:id w:val="203584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9753D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9753D7">
              <w:t xml:space="preserve"> Prirodni fenomen</w:t>
            </w:r>
          </w:p>
          <w:p w:rsidR="00A97ED7" w:rsidRPr="009753D7" w:rsidRDefault="00A97ED7" w:rsidP="00804191"/>
          <w:p w:rsidR="00A97ED7" w:rsidRPr="007F5E06" w:rsidRDefault="00DF1948" w:rsidP="00804191">
            <w:sdt>
              <w:sdtPr>
                <w:id w:val="971797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9753D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9753D7">
              <w:t xml:space="preserve"> </w:t>
            </w:r>
            <w:r w:rsidR="00A97ED7">
              <w:t>Greška treće strane</w:t>
            </w:r>
          </w:p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7ED7" w:rsidRPr="00C63920" w:rsidRDefault="00A97ED7" w:rsidP="00804191">
            <w:pPr>
              <w:rPr>
                <w:sz w:val="24"/>
                <w:szCs w:val="24"/>
              </w:rPr>
            </w:pPr>
          </w:p>
        </w:tc>
      </w:tr>
      <w:tr w:rsidR="00A97ED7" w:rsidRPr="001E1184" w:rsidTr="00804191">
        <w:trPr>
          <w:trHeight w:val="3394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hnologija usluga ili poduslug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A97ED7" w:rsidRDefault="00DF1948" w:rsidP="00804191">
            <w:sdt>
              <w:sdtPr>
                <w:id w:val="1261186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Kabelska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696427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DSL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4727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Email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136571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Optika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-1319413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GRPS/EDGE</w:t>
            </w:r>
          </w:p>
          <w:p w:rsidR="00A97ED7" w:rsidRPr="00A84FD8" w:rsidRDefault="00A97ED7" w:rsidP="00804191"/>
          <w:p w:rsidR="00A97ED7" w:rsidRPr="009753D7" w:rsidRDefault="00DF1948" w:rsidP="00804191">
            <w:sdt>
              <w:sdtPr>
                <w:id w:val="418453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GSM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97ED7" w:rsidRDefault="00DF1948" w:rsidP="00804191">
            <w:sdt>
              <w:sdtPr>
                <w:id w:val="-180785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Instant messaging protokol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1954749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LTE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1836950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MTC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210706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STN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2025892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Signalizacijski protokol</w:t>
            </w:r>
          </w:p>
          <w:p w:rsidR="00A97ED7" w:rsidRPr="00A84FD8" w:rsidRDefault="00A97ED7" w:rsidP="00804191"/>
          <w:p w:rsidR="00A97ED7" w:rsidRPr="009753D7" w:rsidRDefault="00DF1948" w:rsidP="00804191">
            <w:sdt>
              <w:sdtPr>
                <w:id w:val="-1119061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UMTS</w:t>
            </w:r>
          </w:p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7ED7" w:rsidRDefault="00DF1948" w:rsidP="00804191">
            <w:sdt>
              <w:sdtPr>
                <w:id w:val="1169910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URLLC</w:t>
            </w:r>
          </w:p>
          <w:p w:rsidR="00A97ED7" w:rsidRDefault="00A97ED7" w:rsidP="00804191"/>
          <w:p w:rsidR="00A97ED7" w:rsidRDefault="00DF1948" w:rsidP="00804191">
            <w:sdt>
              <w:sdtPr>
                <w:id w:val="168459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VoIP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88691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Web/App</w:t>
            </w:r>
          </w:p>
          <w:p w:rsidR="00A97ED7" w:rsidRPr="00A84FD8" w:rsidRDefault="00A97ED7" w:rsidP="00804191"/>
          <w:p w:rsidR="00A97ED7" w:rsidRDefault="00DF1948" w:rsidP="00804191">
            <w:sdt>
              <w:sdtPr>
                <w:id w:val="2024898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eMBB</w:t>
            </w:r>
          </w:p>
          <w:p w:rsidR="00A97ED7" w:rsidRPr="00A84FD8" w:rsidRDefault="00A97ED7" w:rsidP="00804191"/>
          <w:p w:rsidR="00A97ED7" w:rsidRPr="002860E8" w:rsidRDefault="00DF1948" w:rsidP="00804191">
            <w:sdt>
              <w:sdtPr>
                <w:id w:val="128276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Drugo</w:t>
            </w:r>
          </w:p>
        </w:tc>
      </w:tr>
      <w:tr w:rsidR="00A97ED7" w:rsidRPr="001E1184" w:rsidTr="00804191">
        <w:trPr>
          <w:trHeight w:val="4106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hnički uzroci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A97ED7" w:rsidRDefault="00DF1948" w:rsidP="00804191">
            <w:sdt>
              <w:sdtPr>
                <w:id w:val="148003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alež</w:t>
            </w:r>
          </w:p>
          <w:p w:rsidR="00A97ED7" w:rsidRDefault="00A97ED7" w:rsidP="00804191"/>
          <w:p w:rsidR="00A97ED7" w:rsidRDefault="00DF1948" w:rsidP="00804191">
            <w:sdt>
              <w:sdtPr>
                <w:id w:val="36402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resjek kabela</w:t>
            </w:r>
          </w:p>
          <w:p w:rsidR="00A97ED7" w:rsidRDefault="00A97ED7" w:rsidP="00804191"/>
          <w:p w:rsidR="00A97ED7" w:rsidRDefault="00DF1948" w:rsidP="00804191">
            <w:sdt>
              <w:sdtPr>
                <w:id w:val="-42388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Krađa kabela</w:t>
            </w:r>
          </w:p>
          <w:p w:rsidR="00A97ED7" w:rsidRDefault="00A97ED7" w:rsidP="00804191"/>
          <w:p w:rsidR="00A97ED7" w:rsidRDefault="00DF1948" w:rsidP="00804191">
            <w:sdt>
              <w:sdtPr>
                <w:id w:val="-114542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rekid hlađenja</w:t>
            </w:r>
          </w:p>
          <w:p w:rsidR="00A97ED7" w:rsidRDefault="00A97ED7" w:rsidP="00804191"/>
          <w:p w:rsidR="00A97ED7" w:rsidRDefault="00DF1948" w:rsidP="00804191">
            <w:sdt>
              <w:sdtPr>
                <w:id w:val="-1218811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DDoS napad</w:t>
            </w:r>
          </w:p>
          <w:p w:rsidR="00A97ED7" w:rsidRDefault="00A97ED7" w:rsidP="00804191"/>
          <w:p w:rsidR="00A97ED7" w:rsidRDefault="00DF1948" w:rsidP="00804191">
            <w:sdt>
              <w:sdtPr>
                <w:id w:val="175030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Zemljotres</w:t>
            </w:r>
          </w:p>
          <w:p w:rsidR="00A97ED7" w:rsidRDefault="00A97ED7" w:rsidP="00804191"/>
          <w:p w:rsidR="00A97ED7" w:rsidRDefault="00DF1948" w:rsidP="00804191">
            <w:sdt>
              <w:sdtPr>
                <w:id w:val="-1015303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risluškivanje</w:t>
            </w:r>
          </w:p>
          <w:p w:rsidR="00A97ED7" w:rsidRDefault="00A97ED7" w:rsidP="00804191"/>
          <w:p w:rsidR="00A97ED7" w:rsidRDefault="00DF1948" w:rsidP="00804191">
            <w:sdt>
              <w:sdtPr>
                <w:id w:val="14556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Elektromagnetska interferencija</w:t>
            </w:r>
          </w:p>
          <w:p w:rsidR="00A97ED7" w:rsidRDefault="00A97ED7" w:rsidP="00804191"/>
          <w:p w:rsidR="00A97ED7" w:rsidRDefault="00DF1948" w:rsidP="00804191">
            <w:sdt>
              <w:sdtPr>
                <w:id w:val="93216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Vanjski okolišni uzroci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46770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Neispravna promjena/ažuriranje hardvera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97ED7" w:rsidRDefault="00DF1948" w:rsidP="00804191">
            <w:sdt>
              <w:sdtPr>
                <w:id w:val="-177561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Neispravna promjena/ažuriranje softvera</w:t>
            </w:r>
          </w:p>
          <w:p w:rsidR="00A97ED7" w:rsidRDefault="00A97ED7" w:rsidP="00804191"/>
          <w:p w:rsidR="00A97ED7" w:rsidRDefault="00DF1948" w:rsidP="00804191">
            <w:sdt>
              <w:sdtPr>
                <w:id w:val="-182366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Vatra</w:t>
            </w:r>
          </w:p>
          <w:p w:rsidR="00A97ED7" w:rsidRDefault="00A97ED7" w:rsidP="00804191"/>
          <w:p w:rsidR="00A97ED7" w:rsidRDefault="00DF1948" w:rsidP="00804191">
            <w:sdt>
              <w:sdtPr>
                <w:id w:val="-11612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oplava</w:t>
            </w:r>
          </w:p>
          <w:p w:rsidR="00A97ED7" w:rsidRDefault="00A97ED7" w:rsidP="00804191"/>
          <w:p w:rsidR="00A97ED7" w:rsidRDefault="00DF1948" w:rsidP="00804191">
            <w:sdt>
              <w:sdtPr>
                <w:id w:val="-772554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Iscrpljene zalihe goriva</w:t>
            </w:r>
          </w:p>
          <w:p w:rsidR="00A97ED7" w:rsidRDefault="00A97ED7" w:rsidP="00804191"/>
          <w:p w:rsidR="00A97ED7" w:rsidRDefault="00DF1948" w:rsidP="00804191">
            <w:sdt>
              <w:sdtPr>
                <w:id w:val="1309362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Kvar na hardveru</w:t>
            </w:r>
          </w:p>
          <w:p w:rsidR="00A97ED7" w:rsidRDefault="00A97ED7" w:rsidP="00804191"/>
          <w:p w:rsidR="00A97ED7" w:rsidRDefault="00DF1948" w:rsidP="00804191">
            <w:sdt>
              <w:sdtPr>
                <w:id w:val="-468899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Krađa hardvera</w:t>
            </w:r>
          </w:p>
          <w:p w:rsidR="00A97ED7" w:rsidRDefault="00A97ED7" w:rsidP="00804191"/>
          <w:p w:rsidR="00A97ED7" w:rsidRDefault="00DF1948" w:rsidP="00804191">
            <w:sdt>
              <w:sdtPr>
                <w:id w:val="-7066429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Obilan snijeg/led</w:t>
            </w:r>
          </w:p>
          <w:p w:rsidR="00A97ED7" w:rsidRDefault="00A97ED7" w:rsidP="00804191"/>
          <w:p w:rsidR="00A97ED7" w:rsidRDefault="00DF1948" w:rsidP="00804191">
            <w:sdt>
              <w:sdtPr>
                <w:id w:val="-1511128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Oluja</w:t>
            </w:r>
          </w:p>
          <w:p w:rsidR="00A97ED7" w:rsidRDefault="00A97ED7" w:rsidP="00804191"/>
          <w:p w:rsidR="00A97ED7" w:rsidRDefault="00DF1948" w:rsidP="00804191">
            <w:sdt>
              <w:sdtPr>
                <w:id w:val="112434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Krađa identiteta</w:t>
            </w:r>
          </w:p>
          <w:p w:rsidR="00A97ED7" w:rsidRDefault="00A97ED7" w:rsidP="00804191"/>
          <w:p w:rsidR="00A97ED7" w:rsidRDefault="00DF1948" w:rsidP="00804191">
            <w:sdt>
              <w:sdtPr>
                <w:id w:val="194703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Zlonamjerni softveri i virusi</w:t>
            </w:r>
          </w:p>
          <w:p w:rsidR="00A97ED7" w:rsidRDefault="00A97ED7" w:rsidP="00804191"/>
          <w:p w:rsidR="00A97ED7" w:rsidRDefault="00DF1948" w:rsidP="00804191">
            <w:sdt>
              <w:sdtPr>
                <w:id w:val="-97583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reotimanje mrežnog prometa</w:t>
            </w:r>
          </w:p>
          <w:p w:rsidR="00A97ED7" w:rsidRPr="009753D7" w:rsidRDefault="00A97ED7" w:rsidP="00804191"/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7ED7" w:rsidRDefault="00DF1948" w:rsidP="00804191">
            <w:sdt>
              <w:sdtPr>
                <w:id w:val="-49735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reopterećenje</w:t>
            </w:r>
          </w:p>
          <w:p w:rsidR="00A97ED7" w:rsidRDefault="00A97ED7" w:rsidP="00804191"/>
          <w:p w:rsidR="00A97ED7" w:rsidRDefault="00DF1948" w:rsidP="00804191">
            <w:sdt>
              <w:sdtPr>
                <w:id w:val="132385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hishing</w:t>
            </w:r>
          </w:p>
          <w:p w:rsidR="00A97ED7" w:rsidRDefault="00A97ED7" w:rsidP="00804191"/>
          <w:p w:rsidR="00A97ED7" w:rsidRDefault="00DF1948" w:rsidP="00804191">
            <w:sdt>
              <w:sdtPr>
                <w:id w:val="804359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roceduralna mana</w:t>
            </w:r>
          </w:p>
          <w:p w:rsidR="00A97ED7" w:rsidRDefault="00A97ED7" w:rsidP="00804191"/>
          <w:p w:rsidR="00A97ED7" w:rsidRDefault="00DF1948" w:rsidP="00804191">
            <w:sdt>
              <w:sdtPr>
                <w:id w:val="45853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rekid napajanja</w:t>
            </w:r>
          </w:p>
          <w:p w:rsidR="00A97ED7" w:rsidRDefault="00A97ED7" w:rsidP="00804191"/>
          <w:p w:rsidR="00A97ED7" w:rsidRDefault="00DF1948" w:rsidP="00804191">
            <w:sdt>
              <w:sdtPr>
                <w:id w:val="23659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Strujni udari</w:t>
            </w:r>
          </w:p>
          <w:p w:rsidR="00A97ED7" w:rsidRDefault="00A97ED7" w:rsidP="00804191"/>
          <w:p w:rsidR="00A97ED7" w:rsidRDefault="00DF1948" w:rsidP="00804191">
            <w:sdt>
              <w:sdtPr>
                <w:id w:val="56592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Sigurnosno isključivanje</w:t>
            </w:r>
          </w:p>
          <w:p w:rsidR="00A97ED7" w:rsidRDefault="00A97ED7" w:rsidP="00804191"/>
          <w:p w:rsidR="00A97ED7" w:rsidRDefault="00DF1948" w:rsidP="00804191">
            <w:sdt>
              <w:sdtPr>
                <w:id w:val="730042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Softverska greška</w:t>
            </w:r>
          </w:p>
          <w:p w:rsidR="00A97ED7" w:rsidRDefault="00A97ED7" w:rsidP="00804191"/>
          <w:p w:rsidR="00A97ED7" w:rsidRDefault="00DF1948" w:rsidP="00804191">
            <w:sdt>
              <w:sdtPr>
                <w:id w:val="-292369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Iskorištavanje ranjivosti</w:t>
            </w:r>
          </w:p>
          <w:p w:rsidR="00A97ED7" w:rsidRDefault="00A97ED7" w:rsidP="00804191"/>
          <w:p w:rsidR="00A97ED7" w:rsidRDefault="00DF1948" w:rsidP="00804191">
            <w:sdt>
              <w:sdtPr>
                <w:id w:val="-810485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Požar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420142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Drugo</w:t>
            </w:r>
          </w:p>
        </w:tc>
      </w:tr>
      <w:tr w:rsidR="00A97ED7" w:rsidRPr="001E1184" w:rsidTr="00804191">
        <w:trPr>
          <w:trHeight w:val="5794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Tehnička imovina obuhvaćena incidentom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:rsidR="00A97ED7" w:rsidRDefault="00DF1948" w:rsidP="00804191">
            <w:sdt>
              <w:sdtPr>
                <w:id w:val="208402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Adresni poslužitelji</w:t>
            </w:r>
          </w:p>
          <w:p w:rsidR="00A97ED7" w:rsidRDefault="00A97ED7" w:rsidP="00804191"/>
          <w:p w:rsidR="00A97ED7" w:rsidRDefault="00DF1948" w:rsidP="00804191">
            <w:sdt>
              <w:sdtPr>
                <w:id w:val="-139527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App</w:t>
            </w:r>
          </w:p>
          <w:p w:rsidR="00A97ED7" w:rsidRDefault="00A97ED7" w:rsidP="00804191"/>
          <w:p w:rsidR="00A97ED7" w:rsidRDefault="00DF1948" w:rsidP="00804191">
            <w:sdt>
              <w:sdtPr>
                <w:id w:val="-1140727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Rezervno napajanje</w:t>
            </w:r>
          </w:p>
          <w:p w:rsidR="00A97ED7" w:rsidRDefault="00A97ED7" w:rsidP="00804191"/>
          <w:p w:rsidR="00A97ED7" w:rsidRDefault="00DF1948" w:rsidP="00804191">
            <w:sdt>
              <w:sdtPr>
                <w:id w:val="-592933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Sustav naplate i posredovanja</w:t>
            </w:r>
          </w:p>
          <w:p w:rsidR="00A97ED7" w:rsidRDefault="00A97ED7" w:rsidP="00804191"/>
          <w:p w:rsidR="00A97ED7" w:rsidRDefault="00DF1948" w:rsidP="00804191">
            <w:sdt>
              <w:sdtPr>
                <w:id w:val="158471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Zgrade i fizički sigurnosni sustavi</w:t>
            </w:r>
          </w:p>
          <w:p w:rsidR="00A97ED7" w:rsidRDefault="00A97ED7" w:rsidP="00804191"/>
          <w:p w:rsidR="00A97ED7" w:rsidRDefault="00DF1948" w:rsidP="00804191">
            <w:sdt>
              <w:sdtPr>
                <w:id w:val="-1318949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ohrana u oblaku</w:t>
            </w:r>
          </w:p>
          <w:p w:rsidR="00A97ED7" w:rsidRDefault="00A97ED7" w:rsidP="00804191"/>
          <w:p w:rsidR="00A97ED7" w:rsidRDefault="00DF1948" w:rsidP="00804191">
            <w:sdt>
              <w:sdtPr>
                <w:id w:val="28208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Sustav hlađenja</w:t>
            </w:r>
          </w:p>
          <w:p w:rsidR="00A97ED7" w:rsidRDefault="00A97ED7" w:rsidP="00804191"/>
          <w:p w:rsidR="00A97ED7" w:rsidRDefault="00DF1948" w:rsidP="00804191">
            <w:sdt>
              <w:sdtPr>
                <w:id w:val="61956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Inteligentni mrežni uređaji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30071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Međukonekcijske točke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A97ED7" w:rsidRDefault="00DF1948" w:rsidP="00804191">
            <w:sdt>
              <w:sdtPr>
                <w:id w:val="-1001189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Logički sigurnosni sustavi</w:t>
            </w:r>
          </w:p>
          <w:p w:rsidR="00A97ED7" w:rsidRDefault="00A97ED7" w:rsidP="00804191"/>
          <w:p w:rsidR="00A97ED7" w:rsidRDefault="00DF1948" w:rsidP="00804191">
            <w:sdt>
              <w:sdtPr>
                <w:id w:val="-899981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Bazne stanice i upravljački sklopovi</w:t>
            </w:r>
          </w:p>
          <w:p w:rsidR="00A97ED7" w:rsidRDefault="00A97ED7" w:rsidP="00804191"/>
          <w:p w:rsidR="00A97ED7" w:rsidRDefault="00DF1948" w:rsidP="00804191">
            <w:sdt>
              <w:sdtPr>
                <w:id w:val="-147436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Centar za razmjenu poruka</w:t>
            </w:r>
          </w:p>
          <w:p w:rsidR="00A97ED7" w:rsidRDefault="00A97ED7" w:rsidP="00804191"/>
          <w:p w:rsidR="00A97ED7" w:rsidRDefault="00DF1948" w:rsidP="00804191">
            <w:sdt>
              <w:sdtPr>
                <w:id w:val="774142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Mobilni prospojnici</w:t>
            </w:r>
          </w:p>
          <w:p w:rsidR="00A97ED7" w:rsidRDefault="00A97ED7" w:rsidP="00804191"/>
          <w:p w:rsidR="00A97ED7" w:rsidRDefault="00DF1948" w:rsidP="00804191">
            <w:sdt>
              <w:sdtPr>
                <w:id w:val="-631018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Registar mobilnih korisnika i lokacija</w:t>
            </w:r>
          </w:p>
          <w:p w:rsidR="00A97ED7" w:rsidRDefault="00A97ED7" w:rsidP="00804191"/>
          <w:p w:rsidR="00A97ED7" w:rsidRDefault="00DF1948" w:rsidP="00804191">
            <w:sdt>
              <w:sdtPr>
                <w:id w:val="-1649043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Operativni sustav potpore</w:t>
            </w:r>
          </w:p>
          <w:p w:rsidR="00A97ED7" w:rsidRDefault="00A97ED7" w:rsidP="00804191"/>
          <w:p w:rsidR="00A97ED7" w:rsidRDefault="00DF1948" w:rsidP="00804191">
            <w:sdt>
              <w:sdtPr>
                <w:id w:val="831490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Nadzemni kablovi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406888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STN prospojnici</w:t>
            </w:r>
          </w:p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97ED7" w:rsidRDefault="00DF1948" w:rsidP="00804191">
            <w:sdt>
              <w:sdtPr>
                <w:id w:val="-92333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Sustav napajanja</w:t>
            </w:r>
          </w:p>
          <w:p w:rsidR="00A97ED7" w:rsidRDefault="00A97ED7" w:rsidP="00804191"/>
          <w:p w:rsidR="00A97ED7" w:rsidRDefault="00DF1948" w:rsidP="00804191">
            <w:sdt>
              <w:sdtPr>
                <w:id w:val="1977251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>
              <w:t xml:space="preserve"> SIM/eSIM</w:t>
            </w:r>
          </w:p>
          <w:p w:rsidR="00A97ED7" w:rsidRDefault="00A97ED7" w:rsidP="00804191"/>
          <w:p w:rsidR="00A97ED7" w:rsidRDefault="00DF1948" w:rsidP="00804191">
            <w:sdt>
              <w:sdtPr>
                <w:id w:val="170760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Ulični kabineti</w:t>
            </w:r>
          </w:p>
          <w:p w:rsidR="00A97ED7" w:rsidRDefault="00A97ED7" w:rsidP="00804191"/>
          <w:p w:rsidR="00A97ED7" w:rsidRDefault="00DF1948" w:rsidP="00804191">
            <w:sdt>
              <w:sdtPr>
                <w:id w:val="-542525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odmorski kabeli</w:t>
            </w:r>
          </w:p>
          <w:p w:rsidR="00A97ED7" w:rsidRDefault="00A97ED7" w:rsidP="00804191"/>
          <w:p w:rsidR="00A97ED7" w:rsidRDefault="00DF1948" w:rsidP="00804191">
            <w:sdt>
              <w:sdtPr>
                <w:id w:val="-857812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retplatnička oprema</w:t>
            </w:r>
          </w:p>
          <w:p w:rsidR="00A97ED7" w:rsidRDefault="00A97ED7" w:rsidP="00804191"/>
          <w:p w:rsidR="00A97ED7" w:rsidRDefault="00DF1948" w:rsidP="00804191">
            <w:sdt>
              <w:sdtPr>
                <w:id w:val="-202277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rospojnici i usmjerivači</w:t>
            </w:r>
          </w:p>
          <w:p w:rsidR="00A97ED7" w:rsidRDefault="00A97ED7" w:rsidP="00804191"/>
          <w:p w:rsidR="00A97ED7" w:rsidRDefault="00DF1948" w:rsidP="00804191">
            <w:sdt>
              <w:sdtPr>
                <w:id w:val="94798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rijenosni čvorovi</w:t>
            </w:r>
          </w:p>
          <w:p w:rsidR="00A97ED7" w:rsidRDefault="00A97ED7" w:rsidP="00804191"/>
          <w:p w:rsidR="00A97ED7" w:rsidRDefault="00DF1948" w:rsidP="00804191">
            <w:sdt>
              <w:sdtPr>
                <w:id w:val="107455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odzemni kablovi</w:t>
            </w:r>
          </w:p>
          <w:p w:rsidR="00A97ED7" w:rsidRDefault="00A97ED7" w:rsidP="00804191"/>
          <w:p w:rsidR="00A97ED7" w:rsidRDefault="00DF1948" w:rsidP="00804191">
            <w:sdt>
              <w:sdtPr>
                <w:id w:val="-1230925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Mrežna stanica</w:t>
            </w:r>
          </w:p>
          <w:p w:rsidR="00A97ED7" w:rsidRDefault="00A97ED7" w:rsidP="00804191"/>
          <w:p w:rsidR="00A97ED7" w:rsidRDefault="00DF1948" w:rsidP="00804191">
            <w:sdt>
              <w:sdtPr>
                <w:id w:val="-212506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 w:rsidRPr="00A84FD8">
              <w:t xml:space="preserve"> </w:t>
            </w:r>
            <w:r w:rsidR="00A97ED7">
              <w:t>Drugo</w:t>
            </w:r>
          </w:p>
          <w:p w:rsidR="00A97ED7" w:rsidRPr="00A84FD8" w:rsidRDefault="00A97ED7" w:rsidP="00804191"/>
        </w:tc>
      </w:tr>
      <w:tr w:rsidR="00A97ED7" w:rsidRPr="001E1184" w:rsidTr="00804191">
        <w:trPr>
          <w:trHeight w:val="1581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Čimbenici značajnosti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7ED7" w:rsidRDefault="00DF1948" w:rsidP="00804191">
            <w:sdt>
              <w:sdtPr>
                <w:id w:val="57362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Broj obuhvaćenih korisnika</w:t>
            </w:r>
          </w:p>
          <w:p w:rsidR="00A97ED7" w:rsidRDefault="00A97ED7" w:rsidP="00804191"/>
          <w:p w:rsidR="00A97ED7" w:rsidRDefault="00DF1948" w:rsidP="00804191">
            <w:sdt>
              <w:sdtPr>
                <w:id w:val="1502926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Trajanje incidenta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2079700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Geografska proširenost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DF1948" w:rsidP="00804191">
            <w:sdt>
              <w:sdtPr>
                <w:id w:val="-785664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Opseg poremećaja u funkcioniranju</w:t>
            </w:r>
          </w:p>
          <w:p w:rsidR="00A97ED7" w:rsidRDefault="00A97ED7" w:rsidP="00804191"/>
          <w:p w:rsidR="00A97ED7" w:rsidRDefault="00DF1948" w:rsidP="00804191">
            <w:sdt>
              <w:sdtPr>
                <w:id w:val="1419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Utjecaj na ekonomiju i društvo</w:t>
            </w:r>
          </w:p>
          <w:p w:rsidR="00A97ED7" w:rsidRDefault="00A97ED7" w:rsidP="00804191"/>
          <w:p w:rsidR="00A97ED7" w:rsidRPr="00A84FD8" w:rsidRDefault="00A97ED7" w:rsidP="00804191"/>
        </w:tc>
      </w:tr>
      <w:tr w:rsidR="00A97ED7" w:rsidRPr="001E1184" w:rsidTr="00804191">
        <w:trPr>
          <w:trHeight w:val="1209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kala utjecaja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7ED7" w:rsidRDefault="00DF1948" w:rsidP="00804191">
            <w:sdt>
              <w:sdtPr>
                <w:id w:val="-132411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>
              <w:t xml:space="preserve"> Bez utjecaja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-212668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Manji utjecaj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DF1948" w:rsidP="00804191">
            <w:sdt>
              <w:sdtPr>
                <w:id w:val="-176190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97ED7">
              <w:t xml:space="preserve"> Veliki utjecaj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-1989460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Vrlo veliki utjecaj</w:t>
            </w:r>
          </w:p>
        </w:tc>
      </w:tr>
      <w:tr w:rsidR="00A97ED7" w:rsidRPr="001E1184" w:rsidTr="00804191">
        <w:trPr>
          <w:trHeight w:val="2251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Čimbenici ozbiljnosti prijetnje </w:t>
            </w:r>
          </w:p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38285B">
              <w:rPr>
                <w:i/>
                <w:sz w:val="24"/>
                <w:szCs w:val="24"/>
              </w:rPr>
              <w:t>za tip D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37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7ED7" w:rsidRDefault="00DF1948" w:rsidP="00804191">
            <w:sdt>
              <w:sdtPr>
                <w:id w:val="1548491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Troškovi ublažavanja</w:t>
            </w:r>
          </w:p>
          <w:p w:rsidR="00A97ED7" w:rsidRDefault="00A97ED7" w:rsidP="00804191"/>
          <w:p w:rsidR="00A97ED7" w:rsidRDefault="00DF1948" w:rsidP="00804191">
            <w:sdt>
              <w:sdtPr>
                <w:id w:val="1787152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Potencijalna šteta</w:t>
            </w:r>
          </w:p>
          <w:p w:rsidR="00A97ED7" w:rsidRDefault="00A97ED7" w:rsidP="00804191"/>
          <w:p w:rsidR="00A97ED7" w:rsidRDefault="00DF1948" w:rsidP="00804191">
            <w:sdt>
              <w:sdtPr>
                <w:id w:val="-66378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Stopa širenja prijetnje</w:t>
            </w:r>
          </w:p>
          <w:p w:rsidR="00A97ED7" w:rsidRDefault="00A97ED7" w:rsidP="00804191"/>
          <w:p w:rsidR="00A97ED7" w:rsidRPr="00A84FD8" w:rsidRDefault="00A97ED7" w:rsidP="00804191"/>
        </w:tc>
        <w:tc>
          <w:tcPr>
            <w:tcW w:w="37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DF1948" w:rsidP="00804191">
            <w:sdt>
              <w:sdtPr>
                <w:id w:val="542725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Vjerojatnost izlaganja</w:t>
            </w:r>
          </w:p>
          <w:p w:rsidR="00A97ED7" w:rsidRDefault="00A97ED7" w:rsidP="00804191"/>
          <w:p w:rsidR="00A97ED7" w:rsidRDefault="00DF1948" w:rsidP="00804191">
            <w:sdt>
              <w:sdtPr>
                <w:id w:val="202064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Kritičnost potencijalno pogođenih sustava</w:t>
            </w:r>
          </w:p>
          <w:p w:rsidR="00A97ED7" w:rsidRDefault="00A97ED7" w:rsidP="00804191"/>
          <w:p w:rsidR="00A97ED7" w:rsidRPr="00A84FD8" w:rsidRDefault="00DF1948" w:rsidP="00804191">
            <w:sdt>
              <w:sdtPr>
                <w:id w:val="-17287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A84FD8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A97ED7">
              <w:t xml:space="preserve"> Nedostatak dobrih rješenja za ublažavanje prijetnje</w:t>
            </w:r>
          </w:p>
        </w:tc>
      </w:tr>
      <w:tr w:rsidR="00A97ED7" w:rsidRPr="001E1184" w:rsidTr="00804191">
        <w:trPr>
          <w:trHeight w:val="1002"/>
        </w:trPr>
        <w:tc>
          <w:tcPr>
            <w:tcW w:w="187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zbiljnost prijetnje </w:t>
            </w:r>
          </w:p>
          <w:p w:rsidR="00A97ED7" w:rsidRDefault="00A97ED7" w:rsidP="008041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B53F77">
              <w:rPr>
                <w:i/>
                <w:sz w:val="24"/>
                <w:szCs w:val="24"/>
              </w:rPr>
              <w:t>za tip D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7ED7" w:rsidRPr="008E6B0F" w:rsidRDefault="00DF1948" w:rsidP="00804191">
            <w:pPr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830444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8E6B0F">
                  <w:rPr>
                    <w:rFonts w:ascii="MS Gothic" w:eastAsia="MS Gothic" w:hAnsi="MS Gothic" w:hint="eastAsia"/>
                    <w:sz w:val="28"/>
                    <w:szCs w:val="28"/>
                  </w:rPr>
                  <w:t>☐</w:t>
                </w:r>
              </w:sdtContent>
            </w:sdt>
            <w:r w:rsidR="00A97ED7" w:rsidRPr="008E6B0F">
              <w:rPr>
                <w:sz w:val="28"/>
                <w:szCs w:val="28"/>
              </w:rPr>
              <w:t xml:space="preserve"> Mala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A97ED7" w:rsidRPr="008E6B0F" w:rsidRDefault="00DF1948" w:rsidP="00804191">
            <w:pPr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204170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8E6B0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97ED7" w:rsidRPr="008E6B0F">
              <w:rPr>
                <w:sz w:val="28"/>
                <w:szCs w:val="28"/>
              </w:rPr>
              <w:t xml:space="preserve"> Srednja</w:t>
            </w:r>
          </w:p>
        </w:tc>
        <w:tc>
          <w:tcPr>
            <w:tcW w:w="2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7ED7" w:rsidRPr="008E6B0F" w:rsidRDefault="00DF1948" w:rsidP="00804191">
            <w:pPr>
              <w:rPr>
                <w:sz w:val="28"/>
                <w:szCs w:val="28"/>
              </w:rPr>
            </w:pPr>
            <w:sdt>
              <w:sdtPr>
                <w:rPr>
                  <w:sz w:val="28"/>
                  <w:szCs w:val="28"/>
                </w:rPr>
                <w:id w:val="-1968583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7ED7" w:rsidRPr="008E6B0F">
                  <w:rPr>
                    <w:rFonts w:ascii="Segoe UI Symbol" w:eastAsia="MS Gothic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A97ED7" w:rsidRPr="008E6B0F">
              <w:rPr>
                <w:sz w:val="28"/>
                <w:szCs w:val="28"/>
              </w:rPr>
              <w:t xml:space="preserve"> Velika</w:t>
            </w:r>
          </w:p>
        </w:tc>
      </w:tr>
      <w:tr w:rsidR="00A97ED7" w:rsidRPr="001E1184" w:rsidTr="00804191">
        <w:trPr>
          <w:trHeight w:val="1542"/>
        </w:trPr>
        <w:tc>
          <w:tcPr>
            <w:tcW w:w="1872" w:type="dxa"/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 w:rsidRPr="00DA3AE5">
              <w:rPr>
                <w:sz w:val="24"/>
                <w:szCs w:val="24"/>
              </w:rPr>
              <w:t>Rješavanje sigurnosnog incidenta i opis poduzetih mjera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Default="00A97ED7" w:rsidP="00804191"/>
        </w:tc>
      </w:tr>
      <w:tr w:rsidR="00A97ED7" w:rsidRPr="001E1184" w:rsidTr="00804191">
        <w:trPr>
          <w:trHeight w:val="1563"/>
        </w:trPr>
        <w:tc>
          <w:tcPr>
            <w:tcW w:w="1872" w:type="dxa"/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 w:rsidRPr="00DA3AE5">
              <w:rPr>
                <w:sz w:val="24"/>
                <w:szCs w:val="24"/>
              </w:rPr>
              <w:lastRenderedPageBreak/>
              <w:t>Mjere poduzete nakon otklanjanja sigurnosnog incidenta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Default="00A97ED7" w:rsidP="00804191"/>
        </w:tc>
      </w:tr>
      <w:tr w:rsidR="00A97ED7" w:rsidRPr="001E1184" w:rsidTr="00804191">
        <w:trPr>
          <w:trHeight w:val="693"/>
        </w:trPr>
        <w:tc>
          <w:tcPr>
            <w:tcW w:w="1872" w:type="dxa"/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 w:rsidRPr="00DA3AE5">
              <w:rPr>
                <w:sz w:val="24"/>
                <w:szCs w:val="24"/>
              </w:rPr>
              <w:t>Dugoročne mjere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Default="00A97ED7" w:rsidP="00804191"/>
        </w:tc>
      </w:tr>
      <w:tr w:rsidR="00A97ED7" w:rsidRPr="001E1184" w:rsidTr="00804191">
        <w:trPr>
          <w:trHeight w:val="986"/>
        </w:trPr>
        <w:tc>
          <w:tcPr>
            <w:tcW w:w="1872" w:type="dxa"/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 w:rsidRPr="00DA3AE5">
              <w:rPr>
                <w:sz w:val="24"/>
                <w:szCs w:val="24"/>
              </w:rPr>
              <w:t>Kontakt podaci za</w:t>
            </w:r>
            <w:r>
              <w:rPr>
                <w:sz w:val="24"/>
                <w:szCs w:val="24"/>
              </w:rPr>
              <w:t xml:space="preserve"> </w:t>
            </w:r>
            <w:r w:rsidRPr="00DA3AE5">
              <w:rPr>
                <w:sz w:val="24"/>
                <w:szCs w:val="24"/>
              </w:rPr>
              <w:t>praćenje procesa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Default="00A97ED7" w:rsidP="00804191"/>
        </w:tc>
      </w:tr>
      <w:tr w:rsidR="00A97ED7" w:rsidRPr="001E1184" w:rsidTr="00804191">
        <w:trPr>
          <w:trHeight w:val="689"/>
        </w:trPr>
        <w:tc>
          <w:tcPr>
            <w:tcW w:w="1872" w:type="dxa"/>
            <w:shd w:val="clear" w:color="auto" w:fill="auto"/>
            <w:vAlign w:val="center"/>
          </w:tcPr>
          <w:p w:rsidR="00A97ED7" w:rsidRDefault="00A97ED7" w:rsidP="00804191">
            <w:pPr>
              <w:rPr>
                <w:sz w:val="24"/>
                <w:szCs w:val="24"/>
              </w:rPr>
            </w:pPr>
            <w:r w:rsidRPr="00DA3AE5">
              <w:rPr>
                <w:sz w:val="24"/>
                <w:szCs w:val="24"/>
              </w:rPr>
              <w:t>Ostale važne informacije</w:t>
            </w:r>
          </w:p>
        </w:tc>
        <w:tc>
          <w:tcPr>
            <w:tcW w:w="7484" w:type="dxa"/>
            <w:gridSpan w:val="4"/>
            <w:shd w:val="clear" w:color="auto" w:fill="auto"/>
            <w:vAlign w:val="center"/>
          </w:tcPr>
          <w:p w:rsidR="00A97ED7" w:rsidRDefault="00A97ED7" w:rsidP="00804191"/>
        </w:tc>
      </w:tr>
    </w:tbl>
    <w:p w:rsidR="00A97ED7" w:rsidRPr="00856C0A" w:rsidRDefault="00A97ED7" w:rsidP="00A97ED7">
      <w:pPr>
        <w:spacing w:before="90"/>
        <w:rPr>
          <w:sz w:val="24"/>
        </w:rPr>
      </w:pPr>
    </w:p>
    <w:p w:rsidR="00A97ED7" w:rsidRPr="00D928DF" w:rsidRDefault="00A97ED7" w:rsidP="00A97ED7"/>
    <w:p w:rsidR="00A97ED7" w:rsidRPr="00A97ED7" w:rsidRDefault="00A97ED7" w:rsidP="00F93759">
      <w:pPr>
        <w:spacing w:before="90"/>
        <w:rPr>
          <w:sz w:val="24"/>
        </w:rPr>
      </w:pPr>
    </w:p>
    <w:sectPr w:rsidR="00A97ED7" w:rsidRPr="00A97ED7">
      <w:footerReference w:type="default" r:id="rId8"/>
      <w:pgSz w:w="11910" w:h="16840"/>
      <w:pgMar w:top="1420" w:right="1040" w:bottom="1700" w:left="1040" w:header="0" w:footer="1427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36946" w16cex:dateUtc="2021-03-10T14:50:00Z"/>
  <w16cex:commentExtensible w16cex:durableId="23F36AD1" w16cex:dateUtc="2021-03-10T14:57:00Z"/>
  <w16cex:commentExtensible w16cex:durableId="23F36996" w16cex:dateUtc="2021-03-10T14:51:00Z"/>
  <w16cex:commentExtensible w16cex:durableId="23F36A1E" w16cex:dateUtc="2021-03-10T14:54:00Z"/>
  <w16cex:commentExtensible w16cex:durableId="23F36A5C" w16cex:dateUtc="2021-03-10T14:55:00Z"/>
  <w16cex:commentExtensible w16cex:durableId="23F36706" w16cex:dateUtc="2021-03-10T14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AC6A33" w16cid:durableId="23F3656B"/>
  <w16cid:commentId w16cid:paraId="6BD6BF5B" w16cid:durableId="23F3656C"/>
  <w16cid:commentId w16cid:paraId="1CEEA89C" w16cid:durableId="23F3656D"/>
  <w16cid:commentId w16cid:paraId="0AC73028" w16cid:durableId="23F3656E"/>
  <w16cid:commentId w16cid:paraId="168F2CF3" w16cid:durableId="23F3656F"/>
  <w16cid:commentId w16cid:paraId="0DBC2585" w16cid:durableId="23F36570"/>
  <w16cid:commentId w16cid:paraId="05F81E7C" w16cid:durableId="23F36571"/>
  <w16cid:commentId w16cid:paraId="1AB6333F" w16cid:durableId="23F36572"/>
  <w16cid:commentId w16cid:paraId="5AD8B434" w16cid:durableId="23F36573"/>
  <w16cid:commentId w16cid:paraId="46861132" w16cid:durableId="23F36574"/>
  <w16cid:commentId w16cid:paraId="204E90FE" w16cid:durableId="23F36575"/>
  <w16cid:commentId w16cid:paraId="011D3459" w16cid:durableId="23F36576"/>
  <w16cid:commentId w16cid:paraId="586DE62A" w16cid:durableId="23F36577"/>
  <w16cid:commentId w16cid:paraId="0B23BD11" w16cid:durableId="23F36578"/>
  <w16cid:commentId w16cid:paraId="5909702C" w16cid:durableId="23F36579"/>
  <w16cid:commentId w16cid:paraId="0B60906A" w16cid:durableId="23F36946"/>
  <w16cid:commentId w16cid:paraId="27F852D8" w16cid:durableId="23F36AD1"/>
  <w16cid:commentId w16cid:paraId="55B85D45" w16cid:durableId="23F36996"/>
  <w16cid:commentId w16cid:paraId="2DA06794" w16cid:durableId="23F36A1E"/>
  <w16cid:commentId w16cid:paraId="3D176557" w16cid:durableId="23F36A5C"/>
  <w16cid:commentId w16cid:paraId="7A75030D" w16cid:durableId="23F3657A"/>
  <w16cid:commentId w16cid:paraId="7D174A2C" w16cid:durableId="23F3657B"/>
  <w16cid:commentId w16cid:paraId="6ACF1B3A" w16cid:durableId="23F3657C"/>
  <w16cid:commentId w16cid:paraId="3FF36BB1" w16cid:durableId="23F3670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1948" w:rsidRDefault="00DF1948">
      <w:r>
        <w:separator/>
      </w:r>
    </w:p>
  </w:endnote>
  <w:endnote w:type="continuationSeparator" w:id="0">
    <w:p w:rsidR="00DF1948" w:rsidRDefault="00DF19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Arial"/>
    <w:charset w:val="00"/>
    <w:family w:val="swiss"/>
    <w:pitch w:val="variable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2C7A" w:rsidRDefault="00662C7A">
    <w:pPr>
      <w:pStyle w:val="BodyText"/>
      <w:spacing w:line="14" w:lineRule="auto"/>
      <w:rPr>
        <w:sz w:val="14"/>
      </w:rPr>
    </w:pPr>
    <w:r>
      <w:rPr>
        <w:noProof/>
        <w:lang w:eastAsia="hr-H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4052567" wp14:editId="547884AF">
              <wp:simplePos x="0" y="0"/>
              <wp:positionH relativeFrom="page">
                <wp:posOffset>6483350</wp:posOffset>
              </wp:positionH>
              <wp:positionV relativeFrom="page">
                <wp:posOffset>9596120</wp:posOffset>
              </wp:positionV>
              <wp:extent cx="218440" cy="1651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44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62C7A" w:rsidRDefault="00662C7A">
                          <w:pPr>
                            <w:spacing w:line="244" w:lineRule="exact"/>
                            <w:ind w:left="60"/>
                            <w:rPr>
                              <w:rFonts w:ascii="Carlito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rlito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23F0E">
                            <w:rPr>
                              <w:rFonts w:ascii="Carlito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0525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0.5pt;margin-top:755.6pt;width:17.2pt;height:1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" filled="f" stroked="f">
              <v:textbox inset="0,0,0,0">
                <w:txbxContent>
                  <w:p w:rsidR="00662C7A" w:rsidRDefault="00662C7A">
                    <w:pPr>
                      <w:spacing w:line="244" w:lineRule="exact"/>
                      <w:ind w:left="60"/>
                      <w:rPr>
                        <w:rFonts w:ascii="Carlito"/>
                      </w:rPr>
                    </w:pPr>
                    <w:r>
                      <w:fldChar w:fldCharType="begin"/>
                    </w:r>
                    <w:r>
                      <w:rPr>
                        <w:rFonts w:ascii="Carlito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23F0E">
                      <w:rPr>
                        <w:rFonts w:ascii="Carlito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1948" w:rsidRDefault="00DF1948">
      <w:r>
        <w:separator/>
      </w:r>
    </w:p>
  </w:footnote>
  <w:footnote w:type="continuationSeparator" w:id="0">
    <w:p w:rsidR="00DF1948" w:rsidRDefault="00DF19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D4D0F"/>
    <w:multiLevelType w:val="hybridMultilevel"/>
    <w:tmpl w:val="DB364E5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B03A3"/>
    <w:multiLevelType w:val="hybridMultilevel"/>
    <w:tmpl w:val="93F48246"/>
    <w:lvl w:ilvl="0" w:tplc="3E48A518">
      <w:start w:val="1"/>
      <w:numFmt w:val="decimal"/>
      <w:lvlText w:val="(%1)"/>
      <w:lvlJc w:val="left"/>
      <w:pPr>
        <w:ind w:left="1068" w:hanging="347"/>
      </w:pPr>
      <w:rPr>
        <w:rFonts w:ascii="Times New Roman" w:eastAsia="Times New Roman" w:hAnsi="Times New Roman" w:cs="Times New Roman" w:hint="default"/>
        <w:w w:val="99"/>
        <w:sz w:val="24"/>
        <w:szCs w:val="24"/>
        <w:lang w:val="hr-HR" w:eastAsia="en-US" w:bidi="ar-SA"/>
      </w:rPr>
    </w:lvl>
    <w:lvl w:ilvl="1" w:tplc="0EF425F0">
      <w:start w:val="1"/>
      <w:numFmt w:val="decimal"/>
      <w:lvlText w:val="%2."/>
      <w:lvlJc w:val="left"/>
      <w:pPr>
        <w:ind w:left="1792" w:hanging="336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hr-HR" w:eastAsia="en-US" w:bidi="ar-SA"/>
      </w:rPr>
    </w:lvl>
    <w:lvl w:ilvl="2" w:tplc="F36ABD68">
      <w:numFmt w:val="bullet"/>
      <w:lvlText w:val="•"/>
      <w:lvlJc w:val="left"/>
      <w:pPr>
        <w:ind w:left="2691" w:hanging="336"/>
      </w:pPr>
      <w:rPr>
        <w:rFonts w:hint="default"/>
        <w:lang w:val="hr-HR" w:eastAsia="en-US" w:bidi="ar-SA"/>
      </w:rPr>
    </w:lvl>
    <w:lvl w:ilvl="3" w:tplc="EC6227FC">
      <w:numFmt w:val="bullet"/>
      <w:lvlText w:val="•"/>
      <w:lvlJc w:val="left"/>
      <w:pPr>
        <w:ind w:left="3583" w:hanging="336"/>
      </w:pPr>
      <w:rPr>
        <w:rFonts w:hint="default"/>
        <w:lang w:val="hr-HR" w:eastAsia="en-US" w:bidi="ar-SA"/>
      </w:rPr>
    </w:lvl>
    <w:lvl w:ilvl="4" w:tplc="5F8CDAC6">
      <w:numFmt w:val="bullet"/>
      <w:lvlText w:val="•"/>
      <w:lvlJc w:val="left"/>
      <w:pPr>
        <w:ind w:left="4475" w:hanging="336"/>
      </w:pPr>
      <w:rPr>
        <w:rFonts w:hint="default"/>
        <w:lang w:val="hr-HR" w:eastAsia="en-US" w:bidi="ar-SA"/>
      </w:rPr>
    </w:lvl>
    <w:lvl w:ilvl="5" w:tplc="5DC02B3E">
      <w:numFmt w:val="bullet"/>
      <w:lvlText w:val="•"/>
      <w:lvlJc w:val="left"/>
      <w:pPr>
        <w:ind w:left="5367" w:hanging="336"/>
      </w:pPr>
      <w:rPr>
        <w:rFonts w:hint="default"/>
        <w:lang w:val="hr-HR" w:eastAsia="en-US" w:bidi="ar-SA"/>
      </w:rPr>
    </w:lvl>
    <w:lvl w:ilvl="6" w:tplc="718EBAA4">
      <w:numFmt w:val="bullet"/>
      <w:lvlText w:val="•"/>
      <w:lvlJc w:val="left"/>
      <w:pPr>
        <w:ind w:left="6259" w:hanging="336"/>
      </w:pPr>
      <w:rPr>
        <w:rFonts w:hint="default"/>
        <w:lang w:val="hr-HR" w:eastAsia="en-US" w:bidi="ar-SA"/>
      </w:rPr>
    </w:lvl>
    <w:lvl w:ilvl="7" w:tplc="C6C89338">
      <w:numFmt w:val="bullet"/>
      <w:lvlText w:val="•"/>
      <w:lvlJc w:val="left"/>
      <w:pPr>
        <w:ind w:left="7150" w:hanging="336"/>
      </w:pPr>
      <w:rPr>
        <w:rFonts w:hint="default"/>
        <w:lang w:val="hr-HR" w:eastAsia="en-US" w:bidi="ar-SA"/>
      </w:rPr>
    </w:lvl>
    <w:lvl w:ilvl="8" w:tplc="6D167530">
      <w:numFmt w:val="bullet"/>
      <w:lvlText w:val="•"/>
      <w:lvlJc w:val="left"/>
      <w:pPr>
        <w:ind w:left="8042" w:hanging="336"/>
      </w:pPr>
      <w:rPr>
        <w:rFonts w:hint="default"/>
        <w:lang w:val="hr-HR" w:eastAsia="en-US" w:bidi="ar-SA"/>
      </w:rPr>
    </w:lvl>
  </w:abstractNum>
  <w:abstractNum w:abstractNumId="2" w15:restartNumberingAfterBreak="0">
    <w:nsid w:val="0F0849CF"/>
    <w:multiLevelType w:val="hybridMultilevel"/>
    <w:tmpl w:val="9AB6DDAE"/>
    <w:lvl w:ilvl="0" w:tplc="13B2EA86">
      <w:start w:val="1"/>
      <w:numFmt w:val="decimal"/>
      <w:lvlText w:val="(%1)"/>
      <w:lvlJc w:val="left"/>
      <w:pPr>
        <w:ind w:left="1068" w:hanging="347"/>
      </w:pPr>
      <w:rPr>
        <w:rFonts w:ascii="Times New Roman" w:eastAsia="Times New Roman" w:hAnsi="Times New Roman" w:cs="Times New Roman" w:hint="default"/>
        <w:w w:val="99"/>
        <w:sz w:val="24"/>
        <w:szCs w:val="24"/>
        <w:lang w:val="hr-HR" w:eastAsia="en-US" w:bidi="ar-SA"/>
      </w:rPr>
    </w:lvl>
    <w:lvl w:ilvl="1" w:tplc="D654F790">
      <w:numFmt w:val="bullet"/>
      <w:lvlText w:val="•"/>
      <w:lvlJc w:val="left"/>
      <w:pPr>
        <w:ind w:left="1936" w:hanging="347"/>
      </w:pPr>
      <w:rPr>
        <w:rFonts w:hint="default"/>
        <w:lang w:val="hr-HR" w:eastAsia="en-US" w:bidi="ar-SA"/>
      </w:rPr>
    </w:lvl>
    <w:lvl w:ilvl="2" w:tplc="1840C320">
      <w:numFmt w:val="bullet"/>
      <w:lvlText w:val="•"/>
      <w:lvlJc w:val="left"/>
      <w:pPr>
        <w:ind w:left="2813" w:hanging="347"/>
      </w:pPr>
      <w:rPr>
        <w:rFonts w:hint="default"/>
        <w:lang w:val="hr-HR" w:eastAsia="en-US" w:bidi="ar-SA"/>
      </w:rPr>
    </w:lvl>
    <w:lvl w:ilvl="3" w:tplc="304C3F40">
      <w:numFmt w:val="bullet"/>
      <w:lvlText w:val="•"/>
      <w:lvlJc w:val="left"/>
      <w:pPr>
        <w:ind w:left="3689" w:hanging="347"/>
      </w:pPr>
      <w:rPr>
        <w:rFonts w:hint="default"/>
        <w:lang w:val="hr-HR" w:eastAsia="en-US" w:bidi="ar-SA"/>
      </w:rPr>
    </w:lvl>
    <w:lvl w:ilvl="4" w:tplc="F1B41478">
      <w:numFmt w:val="bullet"/>
      <w:lvlText w:val="•"/>
      <w:lvlJc w:val="left"/>
      <w:pPr>
        <w:ind w:left="4566" w:hanging="347"/>
      </w:pPr>
      <w:rPr>
        <w:rFonts w:hint="default"/>
        <w:lang w:val="hr-HR" w:eastAsia="en-US" w:bidi="ar-SA"/>
      </w:rPr>
    </w:lvl>
    <w:lvl w:ilvl="5" w:tplc="A07E953E">
      <w:numFmt w:val="bullet"/>
      <w:lvlText w:val="•"/>
      <w:lvlJc w:val="left"/>
      <w:pPr>
        <w:ind w:left="5443" w:hanging="347"/>
      </w:pPr>
      <w:rPr>
        <w:rFonts w:hint="default"/>
        <w:lang w:val="hr-HR" w:eastAsia="en-US" w:bidi="ar-SA"/>
      </w:rPr>
    </w:lvl>
    <w:lvl w:ilvl="6" w:tplc="EF1CB7E8">
      <w:numFmt w:val="bullet"/>
      <w:lvlText w:val="•"/>
      <w:lvlJc w:val="left"/>
      <w:pPr>
        <w:ind w:left="6319" w:hanging="347"/>
      </w:pPr>
      <w:rPr>
        <w:rFonts w:hint="default"/>
        <w:lang w:val="hr-HR" w:eastAsia="en-US" w:bidi="ar-SA"/>
      </w:rPr>
    </w:lvl>
    <w:lvl w:ilvl="7" w:tplc="F3000BB2">
      <w:numFmt w:val="bullet"/>
      <w:lvlText w:val="•"/>
      <w:lvlJc w:val="left"/>
      <w:pPr>
        <w:ind w:left="7196" w:hanging="347"/>
      </w:pPr>
      <w:rPr>
        <w:rFonts w:hint="default"/>
        <w:lang w:val="hr-HR" w:eastAsia="en-US" w:bidi="ar-SA"/>
      </w:rPr>
    </w:lvl>
    <w:lvl w:ilvl="8" w:tplc="EB769C7A">
      <w:numFmt w:val="bullet"/>
      <w:lvlText w:val="•"/>
      <w:lvlJc w:val="left"/>
      <w:pPr>
        <w:ind w:left="8073" w:hanging="347"/>
      </w:pPr>
      <w:rPr>
        <w:rFonts w:hint="default"/>
        <w:lang w:val="hr-HR" w:eastAsia="en-US" w:bidi="ar-SA"/>
      </w:rPr>
    </w:lvl>
  </w:abstractNum>
  <w:abstractNum w:abstractNumId="3" w15:restartNumberingAfterBreak="0">
    <w:nsid w:val="103F67E0"/>
    <w:multiLevelType w:val="hybridMultilevel"/>
    <w:tmpl w:val="8250DDD2"/>
    <w:lvl w:ilvl="0" w:tplc="041A000F">
      <w:start w:val="1"/>
      <w:numFmt w:val="decimal"/>
      <w:lvlText w:val="%1."/>
      <w:lvlJc w:val="left"/>
      <w:pPr>
        <w:ind w:left="1816" w:hanging="360"/>
      </w:pPr>
    </w:lvl>
    <w:lvl w:ilvl="1" w:tplc="041A0019" w:tentative="1">
      <w:start w:val="1"/>
      <w:numFmt w:val="lowerLetter"/>
      <w:lvlText w:val="%2."/>
      <w:lvlJc w:val="left"/>
      <w:pPr>
        <w:ind w:left="2536" w:hanging="360"/>
      </w:pPr>
    </w:lvl>
    <w:lvl w:ilvl="2" w:tplc="041A001B" w:tentative="1">
      <w:start w:val="1"/>
      <w:numFmt w:val="lowerRoman"/>
      <w:lvlText w:val="%3."/>
      <w:lvlJc w:val="right"/>
      <w:pPr>
        <w:ind w:left="3256" w:hanging="180"/>
      </w:pPr>
    </w:lvl>
    <w:lvl w:ilvl="3" w:tplc="041A000F" w:tentative="1">
      <w:start w:val="1"/>
      <w:numFmt w:val="decimal"/>
      <w:lvlText w:val="%4."/>
      <w:lvlJc w:val="left"/>
      <w:pPr>
        <w:ind w:left="3976" w:hanging="360"/>
      </w:pPr>
    </w:lvl>
    <w:lvl w:ilvl="4" w:tplc="041A0019" w:tentative="1">
      <w:start w:val="1"/>
      <w:numFmt w:val="lowerLetter"/>
      <w:lvlText w:val="%5."/>
      <w:lvlJc w:val="left"/>
      <w:pPr>
        <w:ind w:left="4696" w:hanging="360"/>
      </w:pPr>
    </w:lvl>
    <w:lvl w:ilvl="5" w:tplc="041A001B" w:tentative="1">
      <w:start w:val="1"/>
      <w:numFmt w:val="lowerRoman"/>
      <w:lvlText w:val="%6."/>
      <w:lvlJc w:val="right"/>
      <w:pPr>
        <w:ind w:left="5416" w:hanging="180"/>
      </w:pPr>
    </w:lvl>
    <w:lvl w:ilvl="6" w:tplc="041A000F" w:tentative="1">
      <w:start w:val="1"/>
      <w:numFmt w:val="decimal"/>
      <w:lvlText w:val="%7."/>
      <w:lvlJc w:val="left"/>
      <w:pPr>
        <w:ind w:left="6136" w:hanging="360"/>
      </w:pPr>
    </w:lvl>
    <w:lvl w:ilvl="7" w:tplc="041A0019" w:tentative="1">
      <w:start w:val="1"/>
      <w:numFmt w:val="lowerLetter"/>
      <w:lvlText w:val="%8."/>
      <w:lvlJc w:val="left"/>
      <w:pPr>
        <w:ind w:left="6856" w:hanging="360"/>
      </w:pPr>
    </w:lvl>
    <w:lvl w:ilvl="8" w:tplc="041A001B" w:tentative="1">
      <w:start w:val="1"/>
      <w:numFmt w:val="lowerRoman"/>
      <w:lvlText w:val="%9."/>
      <w:lvlJc w:val="right"/>
      <w:pPr>
        <w:ind w:left="7576" w:hanging="180"/>
      </w:pPr>
    </w:lvl>
  </w:abstractNum>
  <w:abstractNum w:abstractNumId="4" w15:restartNumberingAfterBreak="0">
    <w:nsid w:val="1CBC01AF"/>
    <w:multiLevelType w:val="hybridMultilevel"/>
    <w:tmpl w:val="A4329E7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7A16BE"/>
    <w:multiLevelType w:val="hybridMultilevel"/>
    <w:tmpl w:val="51965878"/>
    <w:lvl w:ilvl="0" w:tplc="041A000F">
      <w:start w:val="1"/>
      <w:numFmt w:val="decimal"/>
      <w:lvlText w:val="%1."/>
      <w:lvlJc w:val="left"/>
      <w:pPr>
        <w:ind w:left="1095" w:hanging="360"/>
      </w:pPr>
    </w:lvl>
    <w:lvl w:ilvl="1" w:tplc="041A0019" w:tentative="1">
      <w:start w:val="1"/>
      <w:numFmt w:val="lowerLetter"/>
      <w:lvlText w:val="%2."/>
      <w:lvlJc w:val="left"/>
      <w:pPr>
        <w:ind w:left="1815" w:hanging="360"/>
      </w:pPr>
    </w:lvl>
    <w:lvl w:ilvl="2" w:tplc="041A001B" w:tentative="1">
      <w:start w:val="1"/>
      <w:numFmt w:val="lowerRoman"/>
      <w:lvlText w:val="%3."/>
      <w:lvlJc w:val="right"/>
      <w:pPr>
        <w:ind w:left="2535" w:hanging="180"/>
      </w:pPr>
    </w:lvl>
    <w:lvl w:ilvl="3" w:tplc="041A000F" w:tentative="1">
      <w:start w:val="1"/>
      <w:numFmt w:val="decimal"/>
      <w:lvlText w:val="%4."/>
      <w:lvlJc w:val="left"/>
      <w:pPr>
        <w:ind w:left="3255" w:hanging="360"/>
      </w:pPr>
    </w:lvl>
    <w:lvl w:ilvl="4" w:tplc="041A0019" w:tentative="1">
      <w:start w:val="1"/>
      <w:numFmt w:val="lowerLetter"/>
      <w:lvlText w:val="%5."/>
      <w:lvlJc w:val="left"/>
      <w:pPr>
        <w:ind w:left="3975" w:hanging="360"/>
      </w:pPr>
    </w:lvl>
    <w:lvl w:ilvl="5" w:tplc="041A001B" w:tentative="1">
      <w:start w:val="1"/>
      <w:numFmt w:val="lowerRoman"/>
      <w:lvlText w:val="%6."/>
      <w:lvlJc w:val="right"/>
      <w:pPr>
        <w:ind w:left="4695" w:hanging="180"/>
      </w:pPr>
    </w:lvl>
    <w:lvl w:ilvl="6" w:tplc="041A000F" w:tentative="1">
      <w:start w:val="1"/>
      <w:numFmt w:val="decimal"/>
      <w:lvlText w:val="%7."/>
      <w:lvlJc w:val="left"/>
      <w:pPr>
        <w:ind w:left="5415" w:hanging="360"/>
      </w:pPr>
    </w:lvl>
    <w:lvl w:ilvl="7" w:tplc="041A0019" w:tentative="1">
      <w:start w:val="1"/>
      <w:numFmt w:val="lowerLetter"/>
      <w:lvlText w:val="%8."/>
      <w:lvlJc w:val="left"/>
      <w:pPr>
        <w:ind w:left="6135" w:hanging="360"/>
      </w:pPr>
    </w:lvl>
    <w:lvl w:ilvl="8" w:tplc="041A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6" w15:restartNumberingAfterBreak="0">
    <w:nsid w:val="34513252"/>
    <w:multiLevelType w:val="hybridMultilevel"/>
    <w:tmpl w:val="23827CD8"/>
    <w:lvl w:ilvl="0" w:tplc="041A0015">
      <w:start w:val="1"/>
      <w:numFmt w:val="upperLetter"/>
      <w:lvlText w:val="%1."/>
      <w:lvlJc w:val="left"/>
      <w:pPr>
        <w:ind w:left="1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4" w:hanging="360"/>
      </w:pPr>
    </w:lvl>
    <w:lvl w:ilvl="2" w:tplc="0409001B" w:tentative="1">
      <w:start w:val="1"/>
      <w:numFmt w:val="lowerRoman"/>
      <w:lvlText w:val="%3."/>
      <w:lvlJc w:val="right"/>
      <w:pPr>
        <w:ind w:left="2834" w:hanging="180"/>
      </w:pPr>
    </w:lvl>
    <w:lvl w:ilvl="3" w:tplc="0409000F" w:tentative="1">
      <w:start w:val="1"/>
      <w:numFmt w:val="decimal"/>
      <w:lvlText w:val="%4."/>
      <w:lvlJc w:val="left"/>
      <w:pPr>
        <w:ind w:left="3554" w:hanging="360"/>
      </w:pPr>
    </w:lvl>
    <w:lvl w:ilvl="4" w:tplc="04090019" w:tentative="1">
      <w:start w:val="1"/>
      <w:numFmt w:val="lowerLetter"/>
      <w:lvlText w:val="%5."/>
      <w:lvlJc w:val="left"/>
      <w:pPr>
        <w:ind w:left="4274" w:hanging="360"/>
      </w:pPr>
    </w:lvl>
    <w:lvl w:ilvl="5" w:tplc="0409001B" w:tentative="1">
      <w:start w:val="1"/>
      <w:numFmt w:val="lowerRoman"/>
      <w:lvlText w:val="%6."/>
      <w:lvlJc w:val="right"/>
      <w:pPr>
        <w:ind w:left="4994" w:hanging="180"/>
      </w:pPr>
    </w:lvl>
    <w:lvl w:ilvl="6" w:tplc="0409000F" w:tentative="1">
      <w:start w:val="1"/>
      <w:numFmt w:val="decimal"/>
      <w:lvlText w:val="%7."/>
      <w:lvlJc w:val="left"/>
      <w:pPr>
        <w:ind w:left="5714" w:hanging="360"/>
      </w:pPr>
    </w:lvl>
    <w:lvl w:ilvl="7" w:tplc="04090019" w:tentative="1">
      <w:start w:val="1"/>
      <w:numFmt w:val="lowerLetter"/>
      <w:lvlText w:val="%8."/>
      <w:lvlJc w:val="left"/>
      <w:pPr>
        <w:ind w:left="6434" w:hanging="360"/>
      </w:pPr>
    </w:lvl>
    <w:lvl w:ilvl="8" w:tplc="0409001B" w:tentative="1">
      <w:start w:val="1"/>
      <w:numFmt w:val="lowerRoman"/>
      <w:lvlText w:val="%9."/>
      <w:lvlJc w:val="right"/>
      <w:pPr>
        <w:ind w:left="7154" w:hanging="180"/>
      </w:pPr>
    </w:lvl>
  </w:abstractNum>
  <w:abstractNum w:abstractNumId="7" w15:restartNumberingAfterBreak="0">
    <w:nsid w:val="36E52956"/>
    <w:multiLevelType w:val="hybridMultilevel"/>
    <w:tmpl w:val="A93E3F7C"/>
    <w:lvl w:ilvl="0" w:tplc="65E2FD76">
      <w:start w:val="1"/>
      <w:numFmt w:val="decimal"/>
      <w:lvlText w:val="%1."/>
      <w:lvlJc w:val="left"/>
      <w:pPr>
        <w:ind w:left="1002" w:hanging="281"/>
        <w:jc w:val="right"/>
      </w:pPr>
      <w:rPr>
        <w:rFonts w:ascii="Times New Roman" w:eastAsia="Times New Roman" w:hAnsi="Times New Roman" w:cs="Times New Roman" w:hint="default"/>
        <w:i w:val="0"/>
        <w:spacing w:val="-20"/>
        <w:w w:val="99"/>
        <w:sz w:val="24"/>
        <w:szCs w:val="24"/>
        <w:lang w:val="hr-HR" w:eastAsia="en-US" w:bidi="ar-SA"/>
      </w:rPr>
    </w:lvl>
    <w:lvl w:ilvl="1" w:tplc="E416B66C">
      <w:numFmt w:val="bullet"/>
      <w:lvlText w:val="•"/>
      <w:lvlJc w:val="left"/>
      <w:pPr>
        <w:ind w:left="1882" w:hanging="281"/>
      </w:pPr>
      <w:rPr>
        <w:rFonts w:hint="default"/>
        <w:lang w:val="hr-HR" w:eastAsia="en-US" w:bidi="ar-SA"/>
      </w:rPr>
    </w:lvl>
    <w:lvl w:ilvl="2" w:tplc="DA568F24">
      <w:numFmt w:val="bullet"/>
      <w:lvlText w:val="•"/>
      <w:lvlJc w:val="left"/>
      <w:pPr>
        <w:ind w:left="2765" w:hanging="281"/>
      </w:pPr>
      <w:rPr>
        <w:rFonts w:hint="default"/>
        <w:lang w:val="hr-HR" w:eastAsia="en-US" w:bidi="ar-SA"/>
      </w:rPr>
    </w:lvl>
    <w:lvl w:ilvl="3" w:tplc="C0563344">
      <w:numFmt w:val="bullet"/>
      <w:lvlText w:val="•"/>
      <w:lvlJc w:val="left"/>
      <w:pPr>
        <w:ind w:left="3647" w:hanging="281"/>
      </w:pPr>
      <w:rPr>
        <w:rFonts w:hint="default"/>
        <w:lang w:val="hr-HR" w:eastAsia="en-US" w:bidi="ar-SA"/>
      </w:rPr>
    </w:lvl>
    <w:lvl w:ilvl="4" w:tplc="2382A782">
      <w:numFmt w:val="bullet"/>
      <w:lvlText w:val="•"/>
      <w:lvlJc w:val="left"/>
      <w:pPr>
        <w:ind w:left="4530" w:hanging="281"/>
      </w:pPr>
      <w:rPr>
        <w:rFonts w:hint="default"/>
        <w:lang w:val="hr-HR" w:eastAsia="en-US" w:bidi="ar-SA"/>
      </w:rPr>
    </w:lvl>
    <w:lvl w:ilvl="5" w:tplc="CB8A0BB8">
      <w:numFmt w:val="bullet"/>
      <w:lvlText w:val="•"/>
      <w:lvlJc w:val="left"/>
      <w:pPr>
        <w:ind w:left="5413" w:hanging="281"/>
      </w:pPr>
      <w:rPr>
        <w:rFonts w:hint="default"/>
        <w:lang w:val="hr-HR" w:eastAsia="en-US" w:bidi="ar-SA"/>
      </w:rPr>
    </w:lvl>
    <w:lvl w:ilvl="6" w:tplc="D8C0B8C4">
      <w:numFmt w:val="bullet"/>
      <w:lvlText w:val="•"/>
      <w:lvlJc w:val="left"/>
      <w:pPr>
        <w:ind w:left="6295" w:hanging="281"/>
      </w:pPr>
      <w:rPr>
        <w:rFonts w:hint="default"/>
        <w:lang w:val="hr-HR" w:eastAsia="en-US" w:bidi="ar-SA"/>
      </w:rPr>
    </w:lvl>
    <w:lvl w:ilvl="7" w:tplc="EF74E28E">
      <w:numFmt w:val="bullet"/>
      <w:lvlText w:val="•"/>
      <w:lvlJc w:val="left"/>
      <w:pPr>
        <w:ind w:left="7178" w:hanging="281"/>
      </w:pPr>
      <w:rPr>
        <w:rFonts w:hint="default"/>
        <w:lang w:val="hr-HR" w:eastAsia="en-US" w:bidi="ar-SA"/>
      </w:rPr>
    </w:lvl>
    <w:lvl w:ilvl="8" w:tplc="105A8C46">
      <w:numFmt w:val="bullet"/>
      <w:lvlText w:val="•"/>
      <w:lvlJc w:val="left"/>
      <w:pPr>
        <w:ind w:left="8061" w:hanging="281"/>
      </w:pPr>
      <w:rPr>
        <w:rFonts w:hint="default"/>
        <w:lang w:val="hr-HR" w:eastAsia="en-US" w:bidi="ar-SA"/>
      </w:rPr>
    </w:lvl>
  </w:abstractNum>
  <w:abstractNum w:abstractNumId="8" w15:restartNumberingAfterBreak="0">
    <w:nsid w:val="3B5E5345"/>
    <w:multiLevelType w:val="hybridMultilevel"/>
    <w:tmpl w:val="D9CE53BA"/>
    <w:lvl w:ilvl="0" w:tplc="65E2FD76">
      <w:start w:val="1"/>
      <w:numFmt w:val="decimal"/>
      <w:lvlText w:val="%1."/>
      <w:lvlJc w:val="left"/>
      <w:pPr>
        <w:ind w:left="1002" w:hanging="281"/>
        <w:jc w:val="right"/>
      </w:pPr>
      <w:rPr>
        <w:rFonts w:ascii="Times New Roman" w:eastAsia="Times New Roman" w:hAnsi="Times New Roman" w:cs="Times New Roman" w:hint="default"/>
        <w:i w:val="0"/>
        <w:spacing w:val="-20"/>
        <w:w w:val="99"/>
        <w:sz w:val="24"/>
        <w:szCs w:val="24"/>
        <w:lang w:val="hr-HR" w:eastAsia="en-US" w:bidi="ar-SA"/>
      </w:rPr>
    </w:lvl>
    <w:lvl w:ilvl="1" w:tplc="E416B66C">
      <w:numFmt w:val="bullet"/>
      <w:lvlText w:val="•"/>
      <w:lvlJc w:val="left"/>
      <w:pPr>
        <w:ind w:left="1882" w:hanging="281"/>
      </w:pPr>
      <w:rPr>
        <w:rFonts w:hint="default"/>
        <w:lang w:val="hr-HR" w:eastAsia="en-US" w:bidi="ar-SA"/>
      </w:rPr>
    </w:lvl>
    <w:lvl w:ilvl="2" w:tplc="DA568F24">
      <w:numFmt w:val="bullet"/>
      <w:lvlText w:val="•"/>
      <w:lvlJc w:val="left"/>
      <w:pPr>
        <w:ind w:left="2765" w:hanging="281"/>
      </w:pPr>
      <w:rPr>
        <w:rFonts w:hint="default"/>
        <w:lang w:val="hr-HR" w:eastAsia="en-US" w:bidi="ar-SA"/>
      </w:rPr>
    </w:lvl>
    <w:lvl w:ilvl="3" w:tplc="C0563344">
      <w:numFmt w:val="bullet"/>
      <w:lvlText w:val="•"/>
      <w:lvlJc w:val="left"/>
      <w:pPr>
        <w:ind w:left="3647" w:hanging="281"/>
      </w:pPr>
      <w:rPr>
        <w:rFonts w:hint="default"/>
        <w:lang w:val="hr-HR" w:eastAsia="en-US" w:bidi="ar-SA"/>
      </w:rPr>
    </w:lvl>
    <w:lvl w:ilvl="4" w:tplc="2382A782">
      <w:numFmt w:val="bullet"/>
      <w:lvlText w:val="•"/>
      <w:lvlJc w:val="left"/>
      <w:pPr>
        <w:ind w:left="4530" w:hanging="281"/>
      </w:pPr>
      <w:rPr>
        <w:rFonts w:hint="default"/>
        <w:lang w:val="hr-HR" w:eastAsia="en-US" w:bidi="ar-SA"/>
      </w:rPr>
    </w:lvl>
    <w:lvl w:ilvl="5" w:tplc="CB8A0BB8">
      <w:numFmt w:val="bullet"/>
      <w:lvlText w:val="•"/>
      <w:lvlJc w:val="left"/>
      <w:pPr>
        <w:ind w:left="5413" w:hanging="281"/>
      </w:pPr>
      <w:rPr>
        <w:rFonts w:hint="default"/>
        <w:lang w:val="hr-HR" w:eastAsia="en-US" w:bidi="ar-SA"/>
      </w:rPr>
    </w:lvl>
    <w:lvl w:ilvl="6" w:tplc="D8C0B8C4">
      <w:numFmt w:val="bullet"/>
      <w:lvlText w:val="•"/>
      <w:lvlJc w:val="left"/>
      <w:pPr>
        <w:ind w:left="6295" w:hanging="281"/>
      </w:pPr>
      <w:rPr>
        <w:rFonts w:hint="default"/>
        <w:lang w:val="hr-HR" w:eastAsia="en-US" w:bidi="ar-SA"/>
      </w:rPr>
    </w:lvl>
    <w:lvl w:ilvl="7" w:tplc="EF74E28E">
      <w:numFmt w:val="bullet"/>
      <w:lvlText w:val="•"/>
      <w:lvlJc w:val="left"/>
      <w:pPr>
        <w:ind w:left="7178" w:hanging="281"/>
      </w:pPr>
      <w:rPr>
        <w:rFonts w:hint="default"/>
        <w:lang w:val="hr-HR" w:eastAsia="en-US" w:bidi="ar-SA"/>
      </w:rPr>
    </w:lvl>
    <w:lvl w:ilvl="8" w:tplc="105A8C46">
      <w:numFmt w:val="bullet"/>
      <w:lvlText w:val="•"/>
      <w:lvlJc w:val="left"/>
      <w:pPr>
        <w:ind w:left="8061" w:hanging="281"/>
      </w:pPr>
      <w:rPr>
        <w:rFonts w:hint="default"/>
        <w:lang w:val="hr-HR" w:eastAsia="en-US" w:bidi="ar-SA"/>
      </w:rPr>
    </w:lvl>
  </w:abstractNum>
  <w:abstractNum w:abstractNumId="9" w15:restartNumberingAfterBreak="0">
    <w:nsid w:val="4033194E"/>
    <w:multiLevelType w:val="hybridMultilevel"/>
    <w:tmpl w:val="DB086A76"/>
    <w:lvl w:ilvl="0" w:tplc="041A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10" w15:restartNumberingAfterBreak="0">
    <w:nsid w:val="41C43B09"/>
    <w:multiLevelType w:val="hybridMultilevel"/>
    <w:tmpl w:val="2A660468"/>
    <w:lvl w:ilvl="0" w:tplc="6F207F7C">
      <w:start w:val="1"/>
      <w:numFmt w:val="decimal"/>
      <w:lvlText w:val="(%1)"/>
      <w:lvlJc w:val="left"/>
      <w:pPr>
        <w:ind w:left="1057" w:hanging="347"/>
      </w:pPr>
      <w:rPr>
        <w:rFonts w:ascii="Times New Roman" w:eastAsia="Times New Roman" w:hAnsi="Times New Roman" w:cs="Times New Roman" w:hint="default"/>
        <w:w w:val="99"/>
        <w:sz w:val="24"/>
        <w:szCs w:val="24"/>
        <w:lang w:val="hr-HR" w:eastAsia="en-US" w:bidi="ar-SA"/>
      </w:rPr>
    </w:lvl>
    <w:lvl w:ilvl="1" w:tplc="3F422D76">
      <w:numFmt w:val="bullet"/>
      <w:lvlText w:val="•"/>
      <w:lvlJc w:val="left"/>
      <w:pPr>
        <w:ind w:left="1925" w:hanging="347"/>
      </w:pPr>
      <w:rPr>
        <w:rFonts w:hint="default"/>
        <w:lang w:val="hr-HR" w:eastAsia="en-US" w:bidi="ar-SA"/>
      </w:rPr>
    </w:lvl>
    <w:lvl w:ilvl="2" w:tplc="93964574">
      <w:numFmt w:val="bullet"/>
      <w:lvlText w:val="•"/>
      <w:lvlJc w:val="left"/>
      <w:pPr>
        <w:ind w:left="2802" w:hanging="347"/>
      </w:pPr>
      <w:rPr>
        <w:rFonts w:hint="default"/>
        <w:lang w:val="hr-HR" w:eastAsia="en-US" w:bidi="ar-SA"/>
      </w:rPr>
    </w:lvl>
    <w:lvl w:ilvl="3" w:tplc="F7C2509A">
      <w:numFmt w:val="bullet"/>
      <w:lvlText w:val="•"/>
      <w:lvlJc w:val="left"/>
      <w:pPr>
        <w:ind w:left="3678" w:hanging="347"/>
      </w:pPr>
      <w:rPr>
        <w:rFonts w:hint="default"/>
        <w:lang w:val="hr-HR" w:eastAsia="en-US" w:bidi="ar-SA"/>
      </w:rPr>
    </w:lvl>
    <w:lvl w:ilvl="4" w:tplc="A6EE6B9C">
      <w:numFmt w:val="bullet"/>
      <w:lvlText w:val="•"/>
      <w:lvlJc w:val="left"/>
      <w:pPr>
        <w:ind w:left="4555" w:hanging="347"/>
      </w:pPr>
      <w:rPr>
        <w:rFonts w:hint="default"/>
        <w:lang w:val="hr-HR" w:eastAsia="en-US" w:bidi="ar-SA"/>
      </w:rPr>
    </w:lvl>
    <w:lvl w:ilvl="5" w:tplc="ACFA7AE6">
      <w:numFmt w:val="bullet"/>
      <w:lvlText w:val="•"/>
      <w:lvlJc w:val="left"/>
      <w:pPr>
        <w:ind w:left="5432" w:hanging="347"/>
      </w:pPr>
      <w:rPr>
        <w:rFonts w:hint="default"/>
        <w:lang w:val="hr-HR" w:eastAsia="en-US" w:bidi="ar-SA"/>
      </w:rPr>
    </w:lvl>
    <w:lvl w:ilvl="6" w:tplc="306E7072">
      <w:numFmt w:val="bullet"/>
      <w:lvlText w:val="•"/>
      <w:lvlJc w:val="left"/>
      <w:pPr>
        <w:ind w:left="6308" w:hanging="347"/>
      </w:pPr>
      <w:rPr>
        <w:rFonts w:hint="default"/>
        <w:lang w:val="hr-HR" w:eastAsia="en-US" w:bidi="ar-SA"/>
      </w:rPr>
    </w:lvl>
    <w:lvl w:ilvl="7" w:tplc="4538051C">
      <w:numFmt w:val="bullet"/>
      <w:lvlText w:val="•"/>
      <w:lvlJc w:val="left"/>
      <w:pPr>
        <w:ind w:left="7185" w:hanging="347"/>
      </w:pPr>
      <w:rPr>
        <w:rFonts w:hint="default"/>
        <w:lang w:val="hr-HR" w:eastAsia="en-US" w:bidi="ar-SA"/>
      </w:rPr>
    </w:lvl>
    <w:lvl w:ilvl="8" w:tplc="771A97A8">
      <w:numFmt w:val="bullet"/>
      <w:lvlText w:val="•"/>
      <w:lvlJc w:val="left"/>
      <w:pPr>
        <w:ind w:left="8062" w:hanging="347"/>
      </w:pPr>
      <w:rPr>
        <w:rFonts w:hint="default"/>
        <w:lang w:val="hr-HR" w:eastAsia="en-US" w:bidi="ar-SA"/>
      </w:rPr>
    </w:lvl>
  </w:abstractNum>
  <w:abstractNum w:abstractNumId="11" w15:restartNumberingAfterBreak="0">
    <w:nsid w:val="43B714CD"/>
    <w:multiLevelType w:val="hybridMultilevel"/>
    <w:tmpl w:val="B672E53E"/>
    <w:lvl w:ilvl="0" w:tplc="0F7445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731A7E"/>
    <w:multiLevelType w:val="hybridMultilevel"/>
    <w:tmpl w:val="76A8A5E4"/>
    <w:lvl w:ilvl="0" w:tplc="6BE23F44">
      <w:start w:val="1"/>
      <w:numFmt w:val="decimal"/>
      <w:lvlText w:val="(%1)"/>
      <w:lvlJc w:val="left"/>
      <w:pPr>
        <w:ind w:left="792" w:hanging="432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DE23FE"/>
    <w:multiLevelType w:val="hybridMultilevel"/>
    <w:tmpl w:val="1222E552"/>
    <w:lvl w:ilvl="0" w:tplc="D7D47C9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774DF"/>
    <w:multiLevelType w:val="hybridMultilevel"/>
    <w:tmpl w:val="0A7A6A58"/>
    <w:lvl w:ilvl="0" w:tplc="AD58A082">
      <w:start w:val="2"/>
      <w:numFmt w:val="bullet"/>
      <w:lvlText w:val=""/>
      <w:lvlJc w:val="left"/>
      <w:pPr>
        <w:ind w:left="779" w:hanging="360"/>
      </w:pPr>
      <w:rPr>
        <w:rFonts w:ascii="Wingdings" w:eastAsia="Carlito" w:hAnsi="Wingdings" w:cs="Carlito" w:hint="default"/>
      </w:rPr>
    </w:lvl>
    <w:lvl w:ilvl="1" w:tplc="041A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5" w15:restartNumberingAfterBreak="0">
    <w:nsid w:val="51015E9F"/>
    <w:multiLevelType w:val="hybridMultilevel"/>
    <w:tmpl w:val="65D87F1A"/>
    <w:lvl w:ilvl="0" w:tplc="D47C1332">
      <w:start w:val="2"/>
      <w:numFmt w:val="decimal"/>
      <w:lvlText w:val="(%1)"/>
      <w:lvlJc w:val="left"/>
      <w:pPr>
        <w:ind w:left="1068" w:hanging="347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AA266D"/>
    <w:multiLevelType w:val="multilevel"/>
    <w:tmpl w:val="9DB0F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6A6B58"/>
    <w:multiLevelType w:val="hybridMultilevel"/>
    <w:tmpl w:val="B9965660"/>
    <w:lvl w:ilvl="0" w:tplc="F0F8E67C">
      <w:numFmt w:val="bullet"/>
      <w:lvlText w:val="-"/>
      <w:lvlJc w:val="left"/>
      <w:pPr>
        <w:ind w:left="1441" w:hanging="360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hr-HR" w:eastAsia="en-US" w:bidi="ar-SA"/>
      </w:rPr>
    </w:lvl>
    <w:lvl w:ilvl="1" w:tplc="041A0003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18" w15:restartNumberingAfterBreak="0">
    <w:nsid w:val="5CA15224"/>
    <w:multiLevelType w:val="hybridMultilevel"/>
    <w:tmpl w:val="ECA89F0C"/>
    <w:lvl w:ilvl="0" w:tplc="041A000F">
      <w:start w:val="1"/>
      <w:numFmt w:val="decimal"/>
      <w:lvlText w:val="%1."/>
      <w:lvlJc w:val="left"/>
      <w:pPr>
        <w:ind w:left="1081" w:hanging="360"/>
      </w:pPr>
    </w:lvl>
    <w:lvl w:ilvl="1" w:tplc="041A0019" w:tentative="1">
      <w:start w:val="1"/>
      <w:numFmt w:val="lowerLetter"/>
      <w:lvlText w:val="%2."/>
      <w:lvlJc w:val="left"/>
      <w:pPr>
        <w:ind w:left="1801" w:hanging="360"/>
      </w:pPr>
    </w:lvl>
    <w:lvl w:ilvl="2" w:tplc="041A001B" w:tentative="1">
      <w:start w:val="1"/>
      <w:numFmt w:val="lowerRoman"/>
      <w:lvlText w:val="%3."/>
      <w:lvlJc w:val="right"/>
      <w:pPr>
        <w:ind w:left="2521" w:hanging="180"/>
      </w:pPr>
    </w:lvl>
    <w:lvl w:ilvl="3" w:tplc="041A000F" w:tentative="1">
      <w:start w:val="1"/>
      <w:numFmt w:val="decimal"/>
      <w:lvlText w:val="%4."/>
      <w:lvlJc w:val="left"/>
      <w:pPr>
        <w:ind w:left="3241" w:hanging="360"/>
      </w:pPr>
    </w:lvl>
    <w:lvl w:ilvl="4" w:tplc="041A0019" w:tentative="1">
      <w:start w:val="1"/>
      <w:numFmt w:val="lowerLetter"/>
      <w:lvlText w:val="%5."/>
      <w:lvlJc w:val="left"/>
      <w:pPr>
        <w:ind w:left="3961" w:hanging="360"/>
      </w:pPr>
    </w:lvl>
    <w:lvl w:ilvl="5" w:tplc="041A001B" w:tentative="1">
      <w:start w:val="1"/>
      <w:numFmt w:val="lowerRoman"/>
      <w:lvlText w:val="%6."/>
      <w:lvlJc w:val="right"/>
      <w:pPr>
        <w:ind w:left="4681" w:hanging="180"/>
      </w:pPr>
    </w:lvl>
    <w:lvl w:ilvl="6" w:tplc="041A000F" w:tentative="1">
      <w:start w:val="1"/>
      <w:numFmt w:val="decimal"/>
      <w:lvlText w:val="%7."/>
      <w:lvlJc w:val="left"/>
      <w:pPr>
        <w:ind w:left="5401" w:hanging="360"/>
      </w:pPr>
    </w:lvl>
    <w:lvl w:ilvl="7" w:tplc="041A0019" w:tentative="1">
      <w:start w:val="1"/>
      <w:numFmt w:val="lowerLetter"/>
      <w:lvlText w:val="%8."/>
      <w:lvlJc w:val="left"/>
      <w:pPr>
        <w:ind w:left="6121" w:hanging="360"/>
      </w:pPr>
    </w:lvl>
    <w:lvl w:ilvl="8" w:tplc="041A001B" w:tentative="1">
      <w:start w:val="1"/>
      <w:numFmt w:val="lowerRoman"/>
      <w:lvlText w:val="%9."/>
      <w:lvlJc w:val="right"/>
      <w:pPr>
        <w:ind w:left="6841" w:hanging="180"/>
      </w:pPr>
    </w:lvl>
  </w:abstractNum>
  <w:abstractNum w:abstractNumId="19" w15:restartNumberingAfterBreak="0">
    <w:nsid w:val="5D9B504A"/>
    <w:multiLevelType w:val="hybridMultilevel"/>
    <w:tmpl w:val="9AB6DDAE"/>
    <w:lvl w:ilvl="0" w:tplc="13B2EA86">
      <w:start w:val="1"/>
      <w:numFmt w:val="decimal"/>
      <w:lvlText w:val="(%1)"/>
      <w:lvlJc w:val="left"/>
      <w:pPr>
        <w:ind w:left="1068" w:hanging="347"/>
      </w:pPr>
      <w:rPr>
        <w:rFonts w:ascii="Times New Roman" w:eastAsia="Times New Roman" w:hAnsi="Times New Roman" w:cs="Times New Roman" w:hint="default"/>
        <w:w w:val="99"/>
        <w:sz w:val="24"/>
        <w:szCs w:val="24"/>
        <w:lang w:val="hr-HR" w:eastAsia="en-US" w:bidi="ar-SA"/>
      </w:rPr>
    </w:lvl>
    <w:lvl w:ilvl="1" w:tplc="D654F790">
      <w:numFmt w:val="bullet"/>
      <w:lvlText w:val="•"/>
      <w:lvlJc w:val="left"/>
      <w:pPr>
        <w:ind w:left="1936" w:hanging="347"/>
      </w:pPr>
      <w:rPr>
        <w:rFonts w:hint="default"/>
        <w:lang w:val="hr-HR" w:eastAsia="en-US" w:bidi="ar-SA"/>
      </w:rPr>
    </w:lvl>
    <w:lvl w:ilvl="2" w:tplc="1840C320">
      <w:numFmt w:val="bullet"/>
      <w:lvlText w:val="•"/>
      <w:lvlJc w:val="left"/>
      <w:pPr>
        <w:ind w:left="2813" w:hanging="347"/>
      </w:pPr>
      <w:rPr>
        <w:rFonts w:hint="default"/>
        <w:lang w:val="hr-HR" w:eastAsia="en-US" w:bidi="ar-SA"/>
      </w:rPr>
    </w:lvl>
    <w:lvl w:ilvl="3" w:tplc="304C3F40">
      <w:numFmt w:val="bullet"/>
      <w:lvlText w:val="•"/>
      <w:lvlJc w:val="left"/>
      <w:pPr>
        <w:ind w:left="3689" w:hanging="347"/>
      </w:pPr>
      <w:rPr>
        <w:rFonts w:hint="default"/>
        <w:lang w:val="hr-HR" w:eastAsia="en-US" w:bidi="ar-SA"/>
      </w:rPr>
    </w:lvl>
    <w:lvl w:ilvl="4" w:tplc="F1B41478">
      <w:numFmt w:val="bullet"/>
      <w:lvlText w:val="•"/>
      <w:lvlJc w:val="left"/>
      <w:pPr>
        <w:ind w:left="4566" w:hanging="347"/>
      </w:pPr>
      <w:rPr>
        <w:rFonts w:hint="default"/>
        <w:lang w:val="hr-HR" w:eastAsia="en-US" w:bidi="ar-SA"/>
      </w:rPr>
    </w:lvl>
    <w:lvl w:ilvl="5" w:tplc="A07E953E">
      <w:numFmt w:val="bullet"/>
      <w:lvlText w:val="•"/>
      <w:lvlJc w:val="left"/>
      <w:pPr>
        <w:ind w:left="5443" w:hanging="347"/>
      </w:pPr>
      <w:rPr>
        <w:rFonts w:hint="default"/>
        <w:lang w:val="hr-HR" w:eastAsia="en-US" w:bidi="ar-SA"/>
      </w:rPr>
    </w:lvl>
    <w:lvl w:ilvl="6" w:tplc="EF1CB7E8">
      <w:numFmt w:val="bullet"/>
      <w:lvlText w:val="•"/>
      <w:lvlJc w:val="left"/>
      <w:pPr>
        <w:ind w:left="6319" w:hanging="347"/>
      </w:pPr>
      <w:rPr>
        <w:rFonts w:hint="default"/>
        <w:lang w:val="hr-HR" w:eastAsia="en-US" w:bidi="ar-SA"/>
      </w:rPr>
    </w:lvl>
    <w:lvl w:ilvl="7" w:tplc="F3000BB2">
      <w:numFmt w:val="bullet"/>
      <w:lvlText w:val="•"/>
      <w:lvlJc w:val="left"/>
      <w:pPr>
        <w:ind w:left="7196" w:hanging="347"/>
      </w:pPr>
      <w:rPr>
        <w:rFonts w:hint="default"/>
        <w:lang w:val="hr-HR" w:eastAsia="en-US" w:bidi="ar-SA"/>
      </w:rPr>
    </w:lvl>
    <w:lvl w:ilvl="8" w:tplc="EB769C7A">
      <w:numFmt w:val="bullet"/>
      <w:lvlText w:val="•"/>
      <w:lvlJc w:val="left"/>
      <w:pPr>
        <w:ind w:left="8073" w:hanging="347"/>
      </w:pPr>
      <w:rPr>
        <w:rFonts w:hint="default"/>
        <w:lang w:val="hr-HR" w:eastAsia="en-US" w:bidi="ar-SA"/>
      </w:rPr>
    </w:lvl>
  </w:abstractNum>
  <w:abstractNum w:abstractNumId="20" w15:restartNumberingAfterBreak="0">
    <w:nsid w:val="5E92578D"/>
    <w:multiLevelType w:val="hybridMultilevel"/>
    <w:tmpl w:val="423454DC"/>
    <w:lvl w:ilvl="0" w:tplc="B248FEDE">
      <w:start w:val="1"/>
      <w:numFmt w:val="decimal"/>
      <w:lvlText w:val="(%1)"/>
      <w:lvlJc w:val="left"/>
      <w:pPr>
        <w:ind w:left="735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55" w:hanging="360"/>
      </w:pPr>
    </w:lvl>
    <w:lvl w:ilvl="2" w:tplc="041A001B" w:tentative="1">
      <w:start w:val="1"/>
      <w:numFmt w:val="lowerRoman"/>
      <w:lvlText w:val="%3."/>
      <w:lvlJc w:val="right"/>
      <w:pPr>
        <w:ind w:left="2175" w:hanging="180"/>
      </w:pPr>
    </w:lvl>
    <w:lvl w:ilvl="3" w:tplc="041A000F" w:tentative="1">
      <w:start w:val="1"/>
      <w:numFmt w:val="decimal"/>
      <w:lvlText w:val="%4."/>
      <w:lvlJc w:val="left"/>
      <w:pPr>
        <w:ind w:left="2895" w:hanging="360"/>
      </w:pPr>
    </w:lvl>
    <w:lvl w:ilvl="4" w:tplc="041A0019" w:tentative="1">
      <w:start w:val="1"/>
      <w:numFmt w:val="lowerLetter"/>
      <w:lvlText w:val="%5."/>
      <w:lvlJc w:val="left"/>
      <w:pPr>
        <w:ind w:left="3615" w:hanging="360"/>
      </w:pPr>
    </w:lvl>
    <w:lvl w:ilvl="5" w:tplc="041A001B" w:tentative="1">
      <w:start w:val="1"/>
      <w:numFmt w:val="lowerRoman"/>
      <w:lvlText w:val="%6."/>
      <w:lvlJc w:val="right"/>
      <w:pPr>
        <w:ind w:left="4335" w:hanging="180"/>
      </w:pPr>
    </w:lvl>
    <w:lvl w:ilvl="6" w:tplc="041A000F" w:tentative="1">
      <w:start w:val="1"/>
      <w:numFmt w:val="decimal"/>
      <w:lvlText w:val="%7."/>
      <w:lvlJc w:val="left"/>
      <w:pPr>
        <w:ind w:left="5055" w:hanging="360"/>
      </w:pPr>
    </w:lvl>
    <w:lvl w:ilvl="7" w:tplc="041A0019" w:tentative="1">
      <w:start w:val="1"/>
      <w:numFmt w:val="lowerLetter"/>
      <w:lvlText w:val="%8."/>
      <w:lvlJc w:val="left"/>
      <w:pPr>
        <w:ind w:left="5775" w:hanging="360"/>
      </w:pPr>
    </w:lvl>
    <w:lvl w:ilvl="8" w:tplc="041A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1" w15:restartNumberingAfterBreak="0">
    <w:nsid w:val="63132E5D"/>
    <w:multiLevelType w:val="hybridMultilevel"/>
    <w:tmpl w:val="7F38FD1A"/>
    <w:lvl w:ilvl="0" w:tplc="0F08032C">
      <w:start w:val="1"/>
      <w:numFmt w:val="decimal"/>
      <w:lvlText w:val="(%1)"/>
      <w:lvlJc w:val="left"/>
      <w:pPr>
        <w:ind w:left="1096" w:hanging="36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hr-HR" w:eastAsia="en-US" w:bidi="ar-SA"/>
      </w:rPr>
    </w:lvl>
    <w:lvl w:ilvl="1" w:tplc="EC4A587A">
      <w:start w:val="1"/>
      <w:numFmt w:val="decimal"/>
      <w:lvlText w:val="%2."/>
      <w:lvlJc w:val="left"/>
      <w:pPr>
        <w:ind w:left="1352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hr-HR" w:eastAsia="en-US" w:bidi="ar-SA"/>
      </w:rPr>
    </w:lvl>
    <w:lvl w:ilvl="2" w:tplc="C96A93AA">
      <w:numFmt w:val="bullet"/>
      <w:lvlText w:val="•"/>
      <w:lvlJc w:val="left"/>
      <w:pPr>
        <w:ind w:left="1820" w:hanging="360"/>
      </w:pPr>
      <w:rPr>
        <w:rFonts w:hint="default"/>
        <w:lang w:val="hr-HR" w:eastAsia="en-US" w:bidi="ar-SA"/>
      </w:rPr>
    </w:lvl>
    <w:lvl w:ilvl="3" w:tplc="4D3E9FEC">
      <w:numFmt w:val="bullet"/>
      <w:lvlText w:val="•"/>
      <w:lvlJc w:val="left"/>
      <w:pPr>
        <w:ind w:left="2820" w:hanging="360"/>
      </w:pPr>
      <w:rPr>
        <w:rFonts w:hint="default"/>
        <w:lang w:val="hr-HR" w:eastAsia="en-US" w:bidi="ar-SA"/>
      </w:rPr>
    </w:lvl>
    <w:lvl w:ilvl="4" w:tplc="97E22490">
      <w:numFmt w:val="bullet"/>
      <w:lvlText w:val="•"/>
      <w:lvlJc w:val="left"/>
      <w:pPr>
        <w:ind w:left="3821" w:hanging="360"/>
      </w:pPr>
      <w:rPr>
        <w:rFonts w:hint="default"/>
        <w:lang w:val="hr-HR" w:eastAsia="en-US" w:bidi="ar-SA"/>
      </w:rPr>
    </w:lvl>
    <w:lvl w:ilvl="5" w:tplc="F38AAEC4">
      <w:numFmt w:val="bullet"/>
      <w:lvlText w:val="•"/>
      <w:lvlJc w:val="left"/>
      <w:pPr>
        <w:ind w:left="4822" w:hanging="360"/>
      </w:pPr>
      <w:rPr>
        <w:rFonts w:hint="default"/>
        <w:lang w:val="hr-HR" w:eastAsia="en-US" w:bidi="ar-SA"/>
      </w:rPr>
    </w:lvl>
    <w:lvl w:ilvl="6" w:tplc="09A66CEA">
      <w:numFmt w:val="bullet"/>
      <w:lvlText w:val="•"/>
      <w:lvlJc w:val="left"/>
      <w:pPr>
        <w:ind w:left="5823" w:hanging="360"/>
      </w:pPr>
      <w:rPr>
        <w:rFonts w:hint="default"/>
        <w:lang w:val="hr-HR" w:eastAsia="en-US" w:bidi="ar-SA"/>
      </w:rPr>
    </w:lvl>
    <w:lvl w:ilvl="7" w:tplc="BEAAFE2A">
      <w:numFmt w:val="bullet"/>
      <w:lvlText w:val="•"/>
      <w:lvlJc w:val="left"/>
      <w:pPr>
        <w:ind w:left="6824" w:hanging="360"/>
      </w:pPr>
      <w:rPr>
        <w:rFonts w:hint="default"/>
        <w:lang w:val="hr-HR" w:eastAsia="en-US" w:bidi="ar-SA"/>
      </w:rPr>
    </w:lvl>
    <w:lvl w:ilvl="8" w:tplc="38707234">
      <w:numFmt w:val="bullet"/>
      <w:lvlText w:val="•"/>
      <w:lvlJc w:val="left"/>
      <w:pPr>
        <w:ind w:left="7824" w:hanging="360"/>
      </w:pPr>
      <w:rPr>
        <w:rFonts w:hint="default"/>
        <w:lang w:val="hr-HR" w:eastAsia="en-US" w:bidi="ar-SA"/>
      </w:rPr>
    </w:lvl>
  </w:abstractNum>
  <w:abstractNum w:abstractNumId="22" w15:restartNumberingAfterBreak="0">
    <w:nsid w:val="6A5F102B"/>
    <w:multiLevelType w:val="hybridMultilevel"/>
    <w:tmpl w:val="C7CEC76C"/>
    <w:lvl w:ilvl="0" w:tplc="F0F8E67C">
      <w:numFmt w:val="bullet"/>
      <w:lvlText w:val="-"/>
      <w:lvlJc w:val="left"/>
      <w:pPr>
        <w:ind w:left="3381" w:hanging="196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hr-HR" w:eastAsia="en-US" w:bidi="ar-SA"/>
      </w:rPr>
    </w:lvl>
    <w:lvl w:ilvl="1" w:tplc="D6C27372">
      <w:start w:val="1"/>
      <w:numFmt w:val="upperRoman"/>
      <w:lvlText w:val="%2."/>
      <w:lvlJc w:val="left"/>
      <w:pPr>
        <w:ind w:left="4212" w:hanging="512"/>
      </w:pPr>
      <w:rPr>
        <w:rFonts w:ascii="Times New Roman" w:eastAsia="Times New Roman" w:hAnsi="Times New Roman" w:cs="Times New Roman" w:hint="default"/>
        <w:w w:val="99"/>
        <w:sz w:val="28"/>
        <w:szCs w:val="28"/>
        <w:lang w:val="hr-HR" w:eastAsia="en-US" w:bidi="ar-SA"/>
      </w:rPr>
    </w:lvl>
    <w:lvl w:ilvl="2" w:tplc="7AF453BC">
      <w:numFmt w:val="bullet"/>
      <w:lvlText w:val="•"/>
      <w:lvlJc w:val="left"/>
      <w:pPr>
        <w:ind w:left="4842" w:hanging="512"/>
      </w:pPr>
      <w:rPr>
        <w:rFonts w:hint="default"/>
        <w:lang w:val="hr-HR" w:eastAsia="en-US" w:bidi="ar-SA"/>
      </w:rPr>
    </w:lvl>
    <w:lvl w:ilvl="3" w:tplc="D0C49012">
      <w:numFmt w:val="bullet"/>
      <w:lvlText w:val="•"/>
      <w:lvlJc w:val="left"/>
      <w:pPr>
        <w:ind w:left="5465" w:hanging="512"/>
      </w:pPr>
      <w:rPr>
        <w:rFonts w:hint="default"/>
        <w:lang w:val="hr-HR" w:eastAsia="en-US" w:bidi="ar-SA"/>
      </w:rPr>
    </w:lvl>
    <w:lvl w:ilvl="4" w:tplc="71B4895E">
      <w:numFmt w:val="bullet"/>
      <w:lvlText w:val="•"/>
      <w:lvlJc w:val="left"/>
      <w:pPr>
        <w:ind w:left="6088" w:hanging="512"/>
      </w:pPr>
      <w:rPr>
        <w:rFonts w:hint="default"/>
        <w:lang w:val="hr-HR" w:eastAsia="en-US" w:bidi="ar-SA"/>
      </w:rPr>
    </w:lvl>
    <w:lvl w:ilvl="5" w:tplc="8188CE1C">
      <w:numFmt w:val="bullet"/>
      <w:lvlText w:val="•"/>
      <w:lvlJc w:val="left"/>
      <w:pPr>
        <w:ind w:left="6711" w:hanging="512"/>
      </w:pPr>
      <w:rPr>
        <w:rFonts w:hint="default"/>
        <w:lang w:val="hr-HR" w:eastAsia="en-US" w:bidi="ar-SA"/>
      </w:rPr>
    </w:lvl>
    <w:lvl w:ilvl="6" w:tplc="B870274C">
      <w:numFmt w:val="bullet"/>
      <w:lvlText w:val="•"/>
      <w:lvlJc w:val="left"/>
      <w:pPr>
        <w:ind w:left="7334" w:hanging="512"/>
      </w:pPr>
      <w:rPr>
        <w:rFonts w:hint="default"/>
        <w:lang w:val="hr-HR" w:eastAsia="en-US" w:bidi="ar-SA"/>
      </w:rPr>
    </w:lvl>
    <w:lvl w:ilvl="7" w:tplc="D136A05A">
      <w:numFmt w:val="bullet"/>
      <w:lvlText w:val="•"/>
      <w:lvlJc w:val="left"/>
      <w:pPr>
        <w:ind w:left="7957" w:hanging="512"/>
      </w:pPr>
      <w:rPr>
        <w:rFonts w:hint="default"/>
        <w:lang w:val="hr-HR" w:eastAsia="en-US" w:bidi="ar-SA"/>
      </w:rPr>
    </w:lvl>
    <w:lvl w:ilvl="8" w:tplc="3176090E">
      <w:numFmt w:val="bullet"/>
      <w:lvlText w:val="•"/>
      <w:lvlJc w:val="left"/>
      <w:pPr>
        <w:ind w:left="8580" w:hanging="512"/>
      </w:pPr>
      <w:rPr>
        <w:rFonts w:hint="default"/>
        <w:lang w:val="hr-HR" w:eastAsia="en-US" w:bidi="ar-SA"/>
      </w:rPr>
    </w:lvl>
  </w:abstractNum>
  <w:abstractNum w:abstractNumId="23" w15:restartNumberingAfterBreak="0">
    <w:nsid w:val="6C2F1BDD"/>
    <w:multiLevelType w:val="hybridMultilevel"/>
    <w:tmpl w:val="7CAA2A98"/>
    <w:lvl w:ilvl="0" w:tplc="474A7106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C411A"/>
    <w:multiLevelType w:val="hybridMultilevel"/>
    <w:tmpl w:val="33E2F3DE"/>
    <w:lvl w:ilvl="0" w:tplc="51744354">
      <w:start w:val="1"/>
      <w:numFmt w:val="decimal"/>
      <w:lvlText w:val="(%1)"/>
      <w:lvlJc w:val="left"/>
      <w:pPr>
        <w:ind w:left="1068" w:hanging="347"/>
      </w:pPr>
      <w:rPr>
        <w:rFonts w:ascii="Times New Roman" w:eastAsia="Times New Roman" w:hAnsi="Times New Roman" w:cs="Times New Roman" w:hint="default"/>
        <w:b w:val="0"/>
        <w:w w:val="99"/>
        <w:sz w:val="24"/>
        <w:szCs w:val="24"/>
        <w:lang w:val="hr-HR" w:eastAsia="en-US" w:bidi="ar-SA"/>
      </w:rPr>
    </w:lvl>
    <w:lvl w:ilvl="1" w:tplc="0EF425F0">
      <w:start w:val="1"/>
      <w:numFmt w:val="decimal"/>
      <w:lvlText w:val="%2."/>
      <w:lvlJc w:val="left"/>
      <w:pPr>
        <w:ind w:left="1792" w:hanging="336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hr-HR" w:eastAsia="en-US" w:bidi="ar-SA"/>
      </w:rPr>
    </w:lvl>
    <w:lvl w:ilvl="2" w:tplc="F36ABD68">
      <w:numFmt w:val="bullet"/>
      <w:lvlText w:val="•"/>
      <w:lvlJc w:val="left"/>
      <w:pPr>
        <w:ind w:left="2691" w:hanging="336"/>
      </w:pPr>
      <w:rPr>
        <w:rFonts w:hint="default"/>
        <w:lang w:val="hr-HR" w:eastAsia="en-US" w:bidi="ar-SA"/>
      </w:rPr>
    </w:lvl>
    <w:lvl w:ilvl="3" w:tplc="EC6227FC">
      <w:numFmt w:val="bullet"/>
      <w:lvlText w:val="•"/>
      <w:lvlJc w:val="left"/>
      <w:pPr>
        <w:ind w:left="3583" w:hanging="336"/>
      </w:pPr>
      <w:rPr>
        <w:rFonts w:hint="default"/>
        <w:lang w:val="hr-HR" w:eastAsia="en-US" w:bidi="ar-SA"/>
      </w:rPr>
    </w:lvl>
    <w:lvl w:ilvl="4" w:tplc="5F8CDAC6">
      <w:numFmt w:val="bullet"/>
      <w:lvlText w:val="•"/>
      <w:lvlJc w:val="left"/>
      <w:pPr>
        <w:ind w:left="4475" w:hanging="336"/>
      </w:pPr>
      <w:rPr>
        <w:rFonts w:hint="default"/>
        <w:lang w:val="hr-HR" w:eastAsia="en-US" w:bidi="ar-SA"/>
      </w:rPr>
    </w:lvl>
    <w:lvl w:ilvl="5" w:tplc="5DC02B3E">
      <w:numFmt w:val="bullet"/>
      <w:lvlText w:val="•"/>
      <w:lvlJc w:val="left"/>
      <w:pPr>
        <w:ind w:left="5367" w:hanging="336"/>
      </w:pPr>
      <w:rPr>
        <w:rFonts w:hint="default"/>
        <w:lang w:val="hr-HR" w:eastAsia="en-US" w:bidi="ar-SA"/>
      </w:rPr>
    </w:lvl>
    <w:lvl w:ilvl="6" w:tplc="718EBAA4">
      <w:numFmt w:val="bullet"/>
      <w:lvlText w:val="•"/>
      <w:lvlJc w:val="left"/>
      <w:pPr>
        <w:ind w:left="6259" w:hanging="336"/>
      </w:pPr>
      <w:rPr>
        <w:rFonts w:hint="default"/>
        <w:lang w:val="hr-HR" w:eastAsia="en-US" w:bidi="ar-SA"/>
      </w:rPr>
    </w:lvl>
    <w:lvl w:ilvl="7" w:tplc="C6C89338">
      <w:numFmt w:val="bullet"/>
      <w:lvlText w:val="•"/>
      <w:lvlJc w:val="left"/>
      <w:pPr>
        <w:ind w:left="7150" w:hanging="336"/>
      </w:pPr>
      <w:rPr>
        <w:rFonts w:hint="default"/>
        <w:lang w:val="hr-HR" w:eastAsia="en-US" w:bidi="ar-SA"/>
      </w:rPr>
    </w:lvl>
    <w:lvl w:ilvl="8" w:tplc="6D167530">
      <w:numFmt w:val="bullet"/>
      <w:lvlText w:val="•"/>
      <w:lvlJc w:val="left"/>
      <w:pPr>
        <w:ind w:left="8042" w:hanging="336"/>
      </w:pPr>
      <w:rPr>
        <w:rFonts w:hint="default"/>
        <w:lang w:val="hr-HR" w:eastAsia="en-US" w:bidi="ar-SA"/>
      </w:rPr>
    </w:lvl>
  </w:abstractNum>
  <w:abstractNum w:abstractNumId="25" w15:restartNumberingAfterBreak="0">
    <w:nsid w:val="6ED94DC6"/>
    <w:multiLevelType w:val="hybridMultilevel"/>
    <w:tmpl w:val="4BB619CC"/>
    <w:lvl w:ilvl="0" w:tplc="0F7445A2">
      <w:start w:val="1"/>
      <w:numFmt w:val="decimal"/>
      <w:lvlText w:val="(%1)"/>
      <w:lvlJc w:val="left"/>
      <w:pPr>
        <w:ind w:left="1211" w:hanging="360"/>
      </w:pPr>
      <w:rPr>
        <w:rFonts w:hint="default"/>
      </w:rPr>
    </w:lvl>
    <w:lvl w:ilvl="1" w:tplc="2402D9A2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29590B"/>
    <w:multiLevelType w:val="hybridMultilevel"/>
    <w:tmpl w:val="AB1CCEA2"/>
    <w:lvl w:ilvl="0" w:tplc="A1AA61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C66166"/>
    <w:multiLevelType w:val="hybridMultilevel"/>
    <w:tmpl w:val="81F05D80"/>
    <w:lvl w:ilvl="0" w:tplc="F0F8E6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hr-HR" w:eastAsia="en-US" w:bidi="ar-SA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8102C8"/>
    <w:multiLevelType w:val="hybridMultilevel"/>
    <w:tmpl w:val="C48CD5BA"/>
    <w:lvl w:ilvl="0" w:tplc="F0F8E67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32"/>
        <w:szCs w:val="32"/>
        <w:lang w:val="hr-HR" w:eastAsia="en-US" w:bidi="ar-SA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4"/>
  </w:num>
  <w:num w:numId="3">
    <w:abstractNumId w:val="2"/>
  </w:num>
  <w:num w:numId="4">
    <w:abstractNumId w:val="10"/>
  </w:num>
  <w:num w:numId="5">
    <w:abstractNumId w:val="7"/>
  </w:num>
  <w:num w:numId="6">
    <w:abstractNumId w:val="22"/>
  </w:num>
  <w:num w:numId="7">
    <w:abstractNumId w:val="0"/>
  </w:num>
  <w:num w:numId="8">
    <w:abstractNumId w:val="26"/>
  </w:num>
  <w:num w:numId="9">
    <w:abstractNumId w:val="19"/>
  </w:num>
  <w:num w:numId="10">
    <w:abstractNumId w:val="25"/>
  </w:num>
  <w:num w:numId="11">
    <w:abstractNumId w:val="11"/>
  </w:num>
  <w:num w:numId="12">
    <w:abstractNumId w:val="20"/>
  </w:num>
  <w:num w:numId="13">
    <w:abstractNumId w:val="9"/>
  </w:num>
  <w:num w:numId="14">
    <w:abstractNumId w:val="17"/>
  </w:num>
  <w:num w:numId="15">
    <w:abstractNumId w:val="27"/>
  </w:num>
  <w:num w:numId="16">
    <w:abstractNumId w:val="13"/>
  </w:num>
  <w:num w:numId="17">
    <w:abstractNumId w:val="15"/>
  </w:num>
  <w:num w:numId="18">
    <w:abstractNumId w:val="12"/>
  </w:num>
  <w:num w:numId="19">
    <w:abstractNumId w:val="28"/>
  </w:num>
  <w:num w:numId="20">
    <w:abstractNumId w:val="16"/>
  </w:num>
  <w:num w:numId="21">
    <w:abstractNumId w:val="14"/>
  </w:num>
  <w:num w:numId="22">
    <w:abstractNumId w:val="6"/>
  </w:num>
  <w:num w:numId="23">
    <w:abstractNumId w:val="1"/>
  </w:num>
  <w:num w:numId="24">
    <w:abstractNumId w:val="18"/>
  </w:num>
  <w:num w:numId="25">
    <w:abstractNumId w:val="23"/>
  </w:num>
  <w:num w:numId="26">
    <w:abstractNumId w:val="3"/>
  </w:num>
  <w:num w:numId="27">
    <w:abstractNumId w:val="4"/>
  </w:num>
  <w:num w:numId="28">
    <w:abstractNumId w:val="5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rMwNjI2NTMyNTRW0lEKTi0uzszPAykwqgUAVGL2uywAAAA="/>
  </w:docVars>
  <w:rsids>
    <w:rsidRoot w:val="0029759E"/>
    <w:rsid w:val="00000B3A"/>
    <w:rsid w:val="000011C7"/>
    <w:rsid w:val="0000459E"/>
    <w:rsid w:val="00007D0D"/>
    <w:rsid w:val="00007D9D"/>
    <w:rsid w:val="00014D0B"/>
    <w:rsid w:val="00015001"/>
    <w:rsid w:val="00016E92"/>
    <w:rsid w:val="00021F50"/>
    <w:rsid w:val="00023846"/>
    <w:rsid w:val="0002510B"/>
    <w:rsid w:val="00026AED"/>
    <w:rsid w:val="00035337"/>
    <w:rsid w:val="00041CAC"/>
    <w:rsid w:val="0004344F"/>
    <w:rsid w:val="00045F72"/>
    <w:rsid w:val="00050E2B"/>
    <w:rsid w:val="000522C2"/>
    <w:rsid w:val="00052C78"/>
    <w:rsid w:val="0005639C"/>
    <w:rsid w:val="0005704E"/>
    <w:rsid w:val="00060928"/>
    <w:rsid w:val="00062E1E"/>
    <w:rsid w:val="000632C3"/>
    <w:rsid w:val="00065AE4"/>
    <w:rsid w:val="00071AFF"/>
    <w:rsid w:val="00071FB3"/>
    <w:rsid w:val="00074C7A"/>
    <w:rsid w:val="00074CEA"/>
    <w:rsid w:val="0007525A"/>
    <w:rsid w:val="00075DF8"/>
    <w:rsid w:val="00076205"/>
    <w:rsid w:val="00076E2A"/>
    <w:rsid w:val="000779C4"/>
    <w:rsid w:val="00081109"/>
    <w:rsid w:val="00081A74"/>
    <w:rsid w:val="000846DD"/>
    <w:rsid w:val="00086109"/>
    <w:rsid w:val="00091100"/>
    <w:rsid w:val="00092442"/>
    <w:rsid w:val="00094674"/>
    <w:rsid w:val="0009504B"/>
    <w:rsid w:val="00096119"/>
    <w:rsid w:val="00097A77"/>
    <w:rsid w:val="000A03BD"/>
    <w:rsid w:val="000A2AE0"/>
    <w:rsid w:val="000A3916"/>
    <w:rsid w:val="000A52AB"/>
    <w:rsid w:val="000B2323"/>
    <w:rsid w:val="000B23B5"/>
    <w:rsid w:val="000B6930"/>
    <w:rsid w:val="000C20D8"/>
    <w:rsid w:val="000C4D57"/>
    <w:rsid w:val="000C6CF1"/>
    <w:rsid w:val="000D0E62"/>
    <w:rsid w:val="000D2C7D"/>
    <w:rsid w:val="000D3F02"/>
    <w:rsid w:val="000D6CA5"/>
    <w:rsid w:val="000D77C7"/>
    <w:rsid w:val="000E19A0"/>
    <w:rsid w:val="000E2122"/>
    <w:rsid w:val="000E220B"/>
    <w:rsid w:val="000E31AC"/>
    <w:rsid w:val="000E4DD9"/>
    <w:rsid w:val="000E637B"/>
    <w:rsid w:val="000E76BC"/>
    <w:rsid w:val="000F2539"/>
    <w:rsid w:val="000F2B0E"/>
    <w:rsid w:val="000F341A"/>
    <w:rsid w:val="000F5B7F"/>
    <w:rsid w:val="000F5FC3"/>
    <w:rsid w:val="001002A2"/>
    <w:rsid w:val="001018E8"/>
    <w:rsid w:val="00101E43"/>
    <w:rsid w:val="00102EAD"/>
    <w:rsid w:val="001049DB"/>
    <w:rsid w:val="00106B63"/>
    <w:rsid w:val="00106F9E"/>
    <w:rsid w:val="0011078F"/>
    <w:rsid w:val="001145DD"/>
    <w:rsid w:val="00115CF6"/>
    <w:rsid w:val="00116FD5"/>
    <w:rsid w:val="00121FD8"/>
    <w:rsid w:val="00123374"/>
    <w:rsid w:val="0012782F"/>
    <w:rsid w:val="00132377"/>
    <w:rsid w:val="00134164"/>
    <w:rsid w:val="001342A9"/>
    <w:rsid w:val="00137D65"/>
    <w:rsid w:val="00140DD3"/>
    <w:rsid w:val="001412D7"/>
    <w:rsid w:val="0014276A"/>
    <w:rsid w:val="00143DE9"/>
    <w:rsid w:val="00145CC0"/>
    <w:rsid w:val="001464C2"/>
    <w:rsid w:val="00146CCB"/>
    <w:rsid w:val="00147973"/>
    <w:rsid w:val="00147980"/>
    <w:rsid w:val="001517CE"/>
    <w:rsid w:val="00152273"/>
    <w:rsid w:val="00153C69"/>
    <w:rsid w:val="00154865"/>
    <w:rsid w:val="00154F9E"/>
    <w:rsid w:val="0015558F"/>
    <w:rsid w:val="0015707F"/>
    <w:rsid w:val="0015718F"/>
    <w:rsid w:val="00157ED0"/>
    <w:rsid w:val="00161816"/>
    <w:rsid w:val="00164114"/>
    <w:rsid w:val="00166488"/>
    <w:rsid w:val="001677D7"/>
    <w:rsid w:val="00173A31"/>
    <w:rsid w:val="00174168"/>
    <w:rsid w:val="001742E5"/>
    <w:rsid w:val="00180173"/>
    <w:rsid w:val="00182DEC"/>
    <w:rsid w:val="00190C93"/>
    <w:rsid w:val="00191874"/>
    <w:rsid w:val="00194622"/>
    <w:rsid w:val="001A1F28"/>
    <w:rsid w:val="001A33C3"/>
    <w:rsid w:val="001A53DC"/>
    <w:rsid w:val="001A62CE"/>
    <w:rsid w:val="001B2A2C"/>
    <w:rsid w:val="001B2A8B"/>
    <w:rsid w:val="001B568A"/>
    <w:rsid w:val="001B58FB"/>
    <w:rsid w:val="001C0C56"/>
    <w:rsid w:val="001C16E6"/>
    <w:rsid w:val="001C226F"/>
    <w:rsid w:val="001C29EF"/>
    <w:rsid w:val="001C3B04"/>
    <w:rsid w:val="001C479D"/>
    <w:rsid w:val="001D0D53"/>
    <w:rsid w:val="001D0E64"/>
    <w:rsid w:val="001D20E5"/>
    <w:rsid w:val="001D27BB"/>
    <w:rsid w:val="001D7A1C"/>
    <w:rsid w:val="001E083C"/>
    <w:rsid w:val="001E0FA6"/>
    <w:rsid w:val="001E142A"/>
    <w:rsid w:val="001E2EA4"/>
    <w:rsid w:val="001E6DF6"/>
    <w:rsid w:val="001E7FF3"/>
    <w:rsid w:val="001F1701"/>
    <w:rsid w:val="001F32AC"/>
    <w:rsid w:val="001F3950"/>
    <w:rsid w:val="001F43AB"/>
    <w:rsid w:val="001F488D"/>
    <w:rsid w:val="001F664A"/>
    <w:rsid w:val="00202949"/>
    <w:rsid w:val="00203506"/>
    <w:rsid w:val="00205011"/>
    <w:rsid w:val="002053DA"/>
    <w:rsid w:val="002120A6"/>
    <w:rsid w:val="002128F3"/>
    <w:rsid w:val="00213757"/>
    <w:rsid w:val="0021533F"/>
    <w:rsid w:val="002172FB"/>
    <w:rsid w:val="00222428"/>
    <w:rsid w:val="00227486"/>
    <w:rsid w:val="002318B4"/>
    <w:rsid w:val="002330BC"/>
    <w:rsid w:val="00234D88"/>
    <w:rsid w:val="00237B46"/>
    <w:rsid w:val="00241612"/>
    <w:rsid w:val="00241723"/>
    <w:rsid w:val="002430A7"/>
    <w:rsid w:val="00243194"/>
    <w:rsid w:val="00243969"/>
    <w:rsid w:val="00243D40"/>
    <w:rsid w:val="00244BCC"/>
    <w:rsid w:val="00244E67"/>
    <w:rsid w:val="00245CE1"/>
    <w:rsid w:val="00246005"/>
    <w:rsid w:val="00250D0F"/>
    <w:rsid w:val="00252905"/>
    <w:rsid w:val="002541DE"/>
    <w:rsid w:val="00256650"/>
    <w:rsid w:val="0025717B"/>
    <w:rsid w:val="00262907"/>
    <w:rsid w:val="00265C54"/>
    <w:rsid w:val="00270E5E"/>
    <w:rsid w:val="00270F56"/>
    <w:rsid w:val="00274148"/>
    <w:rsid w:val="00274255"/>
    <w:rsid w:val="00274C8A"/>
    <w:rsid w:val="002750E6"/>
    <w:rsid w:val="002808C2"/>
    <w:rsid w:val="00283674"/>
    <w:rsid w:val="002847EC"/>
    <w:rsid w:val="0028580B"/>
    <w:rsid w:val="0028589A"/>
    <w:rsid w:val="00292D39"/>
    <w:rsid w:val="00293DA4"/>
    <w:rsid w:val="00296A86"/>
    <w:rsid w:val="0029759E"/>
    <w:rsid w:val="002A113F"/>
    <w:rsid w:val="002A1E56"/>
    <w:rsid w:val="002A271E"/>
    <w:rsid w:val="002A2E26"/>
    <w:rsid w:val="002A343F"/>
    <w:rsid w:val="002A6FDC"/>
    <w:rsid w:val="002A7F2F"/>
    <w:rsid w:val="002B10FB"/>
    <w:rsid w:val="002B292F"/>
    <w:rsid w:val="002B30AD"/>
    <w:rsid w:val="002B4418"/>
    <w:rsid w:val="002B5E27"/>
    <w:rsid w:val="002B6BC5"/>
    <w:rsid w:val="002B716D"/>
    <w:rsid w:val="002B7AF6"/>
    <w:rsid w:val="002C089F"/>
    <w:rsid w:val="002C15BA"/>
    <w:rsid w:val="002C237F"/>
    <w:rsid w:val="002C2671"/>
    <w:rsid w:val="002C2B14"/>
    <w:rsid w:val="002C38FA"/>
    <w:rsid w:val="002C63CF"/>
    <w:rsid w:val="002C78F6"/>
    <w:rsid w:val="002D003D"/>
    <w:rsid w:val="002E13C1"/>
    <w:rsid w:val="002E145B"/>
    <w:rsid w:val="002E4D2B"/>
    <w:rsid w:val="002E5689"/>
    <w:rsid w:val="002E5FDD"/>
    <w:rsid w:val="002E6354"/>
    <w:rsid w:val="002E685E"/>
    <w:rsid w:val="002F0295"/>
    <w:rsid w:val="002F0C58"/>
    <w:rsid w:val="002F447C"/>
    <w:rsid w:val="002F7DCF"/>
    <w:rsid w:val="00300D59"/>
    <w:rsid w:val="00303479"/>
    <w:rsid w:val="00303CCF"/>
    <w:rsid w:val="00304D40"/>
    <w:rsid w:val="00305768"/>
    <w:rsid w:val="003059DD"/>
    <w:rsid w:val="0030765B"/>
    <w:rsid w:val="0031299E"/>
    <w:rsid w:val="0031509D"/>
    <w:rsid w:val="00321476"/>
    <w:rsid w:val="00323482"/>
    <w:rsid w:val="00323F0E"/>
    <w:rsid w:val="00324280"/>
    <w:rsid w:val="003303B8"/>
    <w:rsid w:val="00330ECE"/>
    <w:rsid w:val="0033334E"/>
    <w:rsid w:val="0033444E"/>
    <w:rsid w:val="003353D0"/>
    <w:rsid w:val="003357BC"/>
    <w:rsid w:val="00340AA2"/>
    <w:rsid w:val="003439AB"/>
    <w:rsid w:val="00346254"/>
    <w:rsid w:val="00346AE5"/>
    <w:rsid w:val="00352E9A"/>
    <w:rsid w:val="00355605"/>
    <w:rsid w:val="00355EF6"/>
    <w:rsid w:val="00356B0A"/>
    <w:rsid w:val="00356B87"/>
    <w:rsid w:val="0035796F"/>
    <w:rsid w:val="00361A6D"/>
    <w:rsid w:val="00363E96"/>
    <w:rsid w:val="00364BDB"/>
    <w:rsid w:val="00365C35"/>
    <w:rsid w:val="00370E12"/>
    <w:rsid w:val="00371037"/>
    <w:rsid w:val="0037127B"/>
    <w:rsid w:val="003723A5"/>
    <w:rsid w:val="00372C7B"/>
    <w:rsid w:val="00374595"/>
    <w:rsid w:val="00374F87"/>
    <w:rsid w:val="003752DF"/>
    <w:rsid w:val="00380548"/>
    <w:rsid w:val="00381934"/>
    <w:rsid w:val="00382A24"/>
    <w:rsid w:val="003833D8"/>
    <w:rsid w:val="0039053C"/>
    <w:rsid w:val="00393B10"/>
    <w:rsid w:val="00395418"/>
    <w:rsid w:val="00396241"/>
    <w:rsid w:val="0039795D"/>
    <w:rsid w:val="003A0EEA"/>
    <w:rsid w:val="003A1483"/>
    <w:rsid w:val="003A61BC"/>
    <w:rsid w:val="003A6502"/>
    <w:rsid w:val="003A7FD6"/>
    <w:rsid w:val="003B07D4"/>
    <w:rsid w:val="003B0DC9"/>
    <w:rsid w:val="003B0FD6"/>
    <w:rsid w:val="003B13BB"/>
    <w:rsid w:val="003B34C1"/>
    <w:rsid w:val="003B3585"/>
    <w:rsid w:val="003B45C7"/>
    <w:rsid w:val="003B4902"/>
    <w:rsid w:val="003B72A0"/>
    <w:rsid w:val="003C01CA"/>
    <w:rsid w:val="003C0315"/>
    <w:rsid w:val="003C1347"/>
    <w:rsid w:val="003C30F3"/>
    <w:rsid w:val="003C5263"/>
    <w:rsid w:val="003D449A"/>
    <w:rsid w:val="003D5E3D"/>
    <w:rsid w:val="003D635C"/>
    <w:rsid w:val="003D7C07"/>
    <w:rsid w:val="003E0D98"/>
    <w:rsid w:val="003E1066"/>
    <w:rsid w:val="003E26B5"/>
    <w:rsid w:val="003E7580"/>
    <w:rsid w:val="003F1287"/>
    <w:rsid w:val="003F1E8B"/>
    <w:rsid w:val="003F7629"/>
    <w:rsid w:val="003F77D7"/>
    <w:rsid w:val="003F79FC"/>
    <w:rsid w:val="00402AA5"/>
    <w:rsid w:val="00404E27"/>
    <w:rsid w:val="004057D2"/>
    <w:rsid w:val="004102C9"/>
    <w:rsid w:val="00411418"/>
    <w:rsid w:val="0041349E"/>
    <w:rsid w:val="00415A3D"/>
    <w:rsid w:val="00421FAB"/>
    <w:rsid w:val="004247CD"/>
    <w:rsid w:val="00426BF4"/>
    <w:rsid w:val="004279CF"/>
    <w:rsid w:val="00431116"/>
    <w:rsid w:val="00433A32"/>
    <w:rsid w:val="00444F22"/>
    <w:rsid w:val="00445F09"/>
    <w:rsid w:val="0044778C"/>
    <w:rsid w:val="0045025A"/>
    <w:rsid w:val="00450FB2"/>
    <w:rsid w:val="004510BE"/>
    <w:rsid w:val="00452A1D"/>
    <w:rsid w:val="00452BEA"/>
    <w:rsid w:val="00454060"/>
    <w:rsid w:val="004543EA"/>
    <w:rsid w:val="0046086F"/>
    <w:rsid w:val="00462DAC"/>
    <w:rsid w:val="004648ED"/>
    <w:rsid w:val="00464B03"/>
    <w:rsid w:val="00465E92"/>
    <w:rsid w:val="00465F50"/>
    <w:rsid w:val="00466DC5"/>
    <w:rsid w:val="00467594"/>
    <w:rsid w:val="004739EE"/>
    <w:rsid w:val="004751B6"/>
    <w:rsid w:val="00480809"/>
    <w:rsid w:val="00482407"/>
    <w:rsid w:val="004862D0"/>
    <w:rsid w:val="00487CC5"/>
    <w:rsid w:val="00493CEC"/>
    <w:rsid w:val="00494333"/>
    <w:rsid w:val="004948DA"/>
    <w:rsid w:val="004A071E"/>
    <w:rsid w:val="004A1502"/>
    <w:rsid w:val="004A42B4"/>
    <w:rsid w:val="004A6C68"/>
    <w:rsid w:val="004A7815"/>
    <w:rsid w:val="004A7EC9"/>
    <w:rsid w:val="004B1738"/>
    <w:rsid w:val="004B2871"/>
    <w:rsid w:val="004B7642"/>
    <w:rsid w:val="004C1719"/>
    <w:rsid w:val="004C267E"/>
    <w:rsid w:val="004D3B6C"/>
    <w:rsid w:val="004D4C85"/>
    <w:rsid w:val="004D4DCF"/>
    <w:rsid w:val="004D4EAE"/>
    <w:rsid w:val="004D4FE5"/>
    <w:rsid w:val="004D6620"/>
    <w:rsid w:val="004E0930"/>
    <w:rsid w:val="004E3DA1"/>
    <w:rsid w:val="004E4340"/>
    <w:rsid w:val="004F02E7"/>
    <w:rsid w:val="004F3657"/>
    <w:rsid w:val="004F3F95"/>
    <w:rsid w:val="004F51E3"/>
    <w:rsid w:val="0050173F"/>
    <w:rsid w:val="00501DD7"/>
    <w:rsid w:val="00504304"/>
    <w:rsid w:val="005147F7"/>
    <w:rsid w:val="005153A3"/>
    <w:rsid w:val="00515A8B"/>
    <w:rsid w:val="00515ABC"/>
    <w:rsid w:val="0051650C"/>
    <w:rsid w:val="0051655D"/>
    <w:rsid w:val="00516AC3"/>
    <w:rsid w:val="005213F7"/>
    <w:rsid w:val="0052186F"/>
    <w:rsid w:val="00521A3C"/>
    <w:rsid w:val="00525776"/>
    <w:rsid w:val="00525D25"/>
    <w:rsid w:val="00531ADB"/>
    <w:rsid w:val="00533D70"/>
    <w:rsid w:val="0053438E"/>
    <w:rsid w:val="00540C6C"/>
    <w:rsid w:val="0054331A"/>
    <w:rsid w:val="005435A8"/>
    <w:rsid w:val="00543BF7"/>
    <w:rsid w:val="00545936"/>
    <w:rsid w:val="00545B42"/>
    <w:rsid w:val="005464AE"/>
    <w:rsid w:val="00546914"/>
    <w:rsid w:val="00546BF5"/>
    <w:rsid w:val="00550168"/>
    <w:rsid w:val="00551826"/>
    <w:rsid w:val="00553334"/>
    <w:rsid w:val="00555620"/>
    <w:rsid w:val="00556800"/>
    <w:rsid w:val="00560BF7"/>
    <w:rsid w:val="005645C0"/>
    <w:rsid w:val="00564959"/>
    <w:rsid w:val="005707D4"/>
    <w:rsid w:val="00570C1D"/>
    <w:rsid w:val="00571412"/>
    <w:rsid w:val="0057259F"/>
    <w:rsid w:val="00572995"/>
    <w:rsid w:val="00572B9C"/>
    <w:rsid w:val="005802BC"/>
    <w:rsid w:val="00580A3E"/>
    <w:rsid w:val="0058501F"/>
    <w:rsid w:val="005904D2"/>
    <w:rsid w:val="00591428"/>
    <w:rsid w:val="00593C85"/>
    <w:rsid w:val="005954B1"/>
    <w:rsid w:val="00595E7A"/>
    <w:rsid w:val="00596FB5"/>
    <w:rsid w:val="005A0D33"/>
    <w:rsid w:val="005A17AD"/>
    <w:rsid w:val="005A2004"/>
    <w:rsid w:val="005A30D9"/>
    <w:rsid w:val="005B4FA2"/>
    <w:rsid w:val="005B5D58"/>
    <w:rsid w:val="005B61C8"/>
    <w:rsid w:val="005B6A6F"/>
    <w:rsid w:val="005B7E63"/>
    <w:rsid w:val="005C74C0"/>
    <w:rsid w:val="005C7908"/>
    <w:rsid w:val="005D0C59"/>
    <w:rsid w:val="005D1983"/>
    <w:rsid w:val="005D6A88"/>
    <w:rsid w:val="005D7FF5"/>
    <w:rsid w:val="005E5555"/>
    <w:rsid w:val="005E588B"/>
    <w:rsid w:val="005F3026"/>
    <w:rsid w:val="005F34D2"/>
    <w:rsid w:val="005F38B2"/>
    <w:rsid w:val="005F3F55"/>
    <w:rsid w:val="005F46F3"/>
    <w:rsid w:val="005F531E"/>
    <w:rsid w:val="005F6E60"/>
    <w:rsid w:val="005F6EFE"/>
    <w:rsid w:val="005F71CE"/>
    <w:rsid w:val="00601DFB"/>
    <w:rsid w:val="00602BC2"/>
    <w:rsid w:val="006037D0"/>
    <w:rsid w:val="00604AF1"/>
    <w:rsid w:val="00604B31"/>
    <w:rsid w:val="00611285"/>
    <w:rsid w:val="00611427"/>
    <w:rsid w:val="0061159E"/>
    <w:rsid w:val="006120F9"/>
    <w:rsid w:val="00615BF4"/>
    <w:rsid w:val="00620CC9"/>
    <w:rsid w:val="00621055"/>
    <w:rsid w:val="006264DD"/>
    <w:rsid w:val="006272CC"/>
    <w:rsid w:val="006305CF"/>
    <w:rsid w:val="00630681"/>
    <w:rsid w:val="00633B30"/>
    <w:rsid w:val="00633D03"/>
    <w:rsid w:val="0063432F"/>
    <w:rsid w:val="006343B2"/>
    <w:rsid w:val="00634D1D"/>
    <w:rsid w:val="0063644C"/>
    <w:rsid w:val="00637AB3"/>
    <w:rsid w:val="006422F7"/>
    <w:rsid w:val="00642FDF"/>
    <w:rsid w:val="00646F7E"/>
    <w:rsid w:val="00647067"/>
    <w:rsid w:val="006471CE"/>
    <w:rsid w:val="00651E9F"/>
    <w:rsid w:val="00652CA3"/>
    <w:rsid w:val="0065509B"/>
    <w:rsid w:val="00662019"/>
    <w:rsid w:val="00662C7A"/>
    <w:rsid w:val="00663770"/>
    <w:rsid w:val="00666CE0"/>
    <w:rsid w:val="00670579"/>
    <w:rsid w:val="006726D2"/>
    <w:rsid w:val="006745CB"/>
    <w:rsid w:val="006747AE"/>
    <w:rsid w:val="006765C9"/>
    <w:rsid w:val="00676C13"/>
    <w:rsid w:val="00676E5F"/>
    <w:rsid w:val="00677700"/>
    <w:rsid w:val="00683E6E"/>
    <w:rsid w:val="006909E7"/>
    <w:rsid w:val="00691966"/>
    <w:rsid w:val="006925B1"/>
    <w:rsid w:val="00692972"/>
    <w:rsid w:val="00692DC9"/>
    <w:rsid w:val="006936D4"/>
    <w:rsid w:val="0069441E"/>
    <w:rsid w:val="006A018B"/>
    <w:rsid w:val="006A0A86"/>
    <w:rsid w:val="006A133B"/>
    <w:rsid w:val="006A147C"/>
    <w:rsid w:val="006A14AF"/>
    <w:rsid w:val="006A1B72"/>
    <w:rsid w:val="006A1E87"/>
    <w:rsid w:val="006A26D9"/>
    <w:rsid w:val="006A27D1"/>
    <w:rsid w:val="006A3CA7"/>
    <w:rsid w:val="006A4FAE"/>
    <w:rsid w:val="006A59EE"/>
    <w:rsid w:val="006A5B20"/>
    <w:rsid w:val="006B257A"/>
    <w:rsid w:val="006B5901"/>
    <w:rsid w:val="006B6BA8"/>
    <w:rsid w:val="006B7140"/>
    <w:rsid w:val="006C3D8C"/>
    <w:rsid w:val="006C4A12"/>
    <w:rsid w:val="006D2D09"/>
    <w:rsid w:val="006D3A1E"/>
    <w:rsid w:val="006D3B65"/>
    <w:rsid w:val="006D400D"/>
    <w:rsid w:val="006D6F19"/>
    <w:rsid w:val="006D70BD"/>
    <w:rsid w:val="006D7442"/>
    <w:rsid w:val="006E1B55"/>
    <w:rsid w:val="006E3201"/>
    <w:rsid w:val="006F0290"/>
    <w:rsid w:val="006F075C"/>
    <w:rsid w:val="006F10E3"/>
    <w:rsid w:val="007017BB"/>
    <w:rsid w:val="00703DE3"/>
    <w:rsid w:val="0070647C"/>
    <w:rsid w:val="00707B2C"/>
    <w:rsid w:val="00710080"/>
    <w:rsid w:val="007114DB"/>
    <w:rsid w:val="007147F8"/>
    <w:rsid w:val="00714D10"/>
    <w:rsid w:val="00715D5E"/>
    <w:rsid w:val="00715D9C"/>
    <w:rsid w:val="0071655D"/>
    <w:rsid w:val="00717197"/>
    <w:rsid w:val="007171CA"/>
    <w:rsid w:val="007214F9"/>
    <w:rsid w:val="00721CEC"/>
    <w:rsid w:val="0072251A"/>
    <w:rsid w:val="00724BC4"/>
    <w:rsid w:val="00725929"/>
    <w:rsid w:val="00726696"/>
    <w:rsid w:val="00727DBF"/>
    <w:rsid w:val="00734BEB"/>
    <w:rsid w:val="00735E34"/>
    <w:rsid w:val="007369F5"/>
    <w:rsid w:val="00736C57"/>
    <w:rsid w:val="00740105"/>
    <w:rsid w:val="00740956"/>
    <w:rsid w:val="00746172"/>
    <w:rsid w:val="00747128"/>
    <w:rsid w:val="0074721A"/>
    <w:rsid w:val="00747534"/>
    <w:rsid w:val="00751B04"/>
    <w:rsid w:val="007545D2"/>
    <w:rsid w:val="00755138"/>
    <w:rsid w:val="00756DD4"/>
    <w:rsid w:val="00757A0C"/>
    <w:rsid w:val="007603FF"/>
    <w:rsid w:val="00764776"/>
    <w:rsid w:val="00765FFC"/>
    <w:rsid w:val="0077043F"/>
    <w:rsid w:val="007713EF"/>
    <w:rsid w:val="00771686"/>
    <w:rsid w:val="00771C3C"/>
    <w:rsid w:val="00775065"/>
    <w:rsid w:val="00776097"/>
    <w:rsid w:val="007774CF"/>
    <w:rsid w:val="00777963"/>
    <w:rsid w:val="007801B2"/>
    <w:rsid w:val="00785BB9"/>
    <w:rsid w:val="00787335"/>
    <w:rsid w:val="00787BFC"/>
    <w:rsid w:val="00796474"/>
    <w:rsid w:val="007A4B4F"/>
    <w:rsid w:val="007A6E44"/>
    <w:rsid w:val="007A7737"/>
    <w:rsid w:val="007A7859"/>
    <w:rsid w:val="007B1654"/>
    <w:rsid w:val="007B4CD7"/>
    <w:rsid w:val="007B744B"/>
    <w:rsid w:val="007B7E04"/>
    <w:rsid w:val="007B7EFC"/>
    <w:rsid w:val="007C0653"/>
    <w:rsid w:val="007C22CA"/>
    <w:rsid w:val="007C3F0C"/>
    <w:rsid w:val="007C4715"/>
    <w:rsid w:val="007C686C"/>
    <w:rsid w:val="007D1EDC"/>
    <w:rsid w:val="007D2D2B"/>
    <w:rsid w:val="007D3A7C"/>
    <w:rsid w:val="007D4A26"/>
    <w:rsid w:val="007D4DE1"/>
    <w:rsid w:val="007D6270"/>
    <w:rsid w:val="007E02CC"/>
    <w:rsid w:val="007F0F29"/>
    <w:rsid w:val="007F123A"/>
    <w:rsid w:val="007F28AD"/>
    <w:rsid w:val="007F6DD9"/>
    <w:rsid w:val="007F7DB4"/>
    <w:rsid w:val="00800192"/>
    <w:rsid w:val="0080024A"/>
    <w:rsid w:val="00802EF9"/>
    <w:rsid w:val="00803BE9"/>
    <w:rsid w:val="00803EA9"/>
    <w:rsid w:val="00804191"/>
    <w:rsid w:val="00804A94"/>
    <w:rsid w:val="008077DA"/>
    <w:rsid w:val="008107CE"/>
    <w:rsid w:val="00810C19"/>
    <w:rsid w:val="00811162"/>
    <w:rsid w:val="00811FE1"/>
    <w:rsid w:val="00813B0A"/>
    <w:rsid w:val="00814F24"/>
    <w:rsid w:val="0081588F"/>
    <w:rsid w:val="00821EB3"/>
    <w:rsid w:val="00822007"/>
    <w:rsid w:val="00823271"/>
    <w:rsid w:val="008242A0"/>
    <w:rsid w:val="0082486F"/>
    <w:rsid w:val="00825C1D"/>
    <w:rsid w:val="00826C04"/>
    <w:rsid w:val="00831315"/>
    <w:rsid w:val="0083184A"/>
    <w:rsid w:val="00831DC1"/>
    <w:rsid w:val="008321F1"/>
    <w:rsid w:val="00832D95"/>
    <w:rsid w:val="00833271"/>
    <w:rsid w:val="008332E9"/>
    <w:rsid w:val="0083406A"/>
    <w:rsid w:val="00836D19"/>
    <w:rsid w:val="00837F28"/>
    <w:rsid w:val="0084546B"/>
    <w:rsid w:val="00846F05"/>
    <w:rsid w:val="00847C89"/>
    <w:rsid w:val="0085124C"/>
    <w:rsid w:val="00851349"/>
    <w:rsid w:val="008523C3"/>
    <w:rsid w:val="008549D2"/>
    <w:rsid w:val="00854EEC"/>
    <w:rsid w:val="0085611A"/>
    <w:rsid w:val="00856C58"/>
    <w:rsid w:val="00857975"/>
    <w:rsid w:val="008619A4"/>
    <w:rsid w:val="00864504"/>
    <w:rsid w:val="00864AED"/>
    <w:rsid w:val="0086738E"/>
    <w:rsid w:val="00871B4F"/>
    <w:rsid w:val="0087243A"/>
    <w:rsid w:val="0087407C"/>
    <w:rsid w:val="00874405"/>
    <w:rsid w:val="0088394D"/>
    <w:rsid w:val="00884101"/>
    <w:rsid w:val="00886CD3"/>
    <w:rsid w:val="0089163D"/>
    <w:rsid w:val="00892B59"/>
    <w:rsid w:val="008962A3"/>
    <w:rsid w:val="008A015F"/>
    <w:rsid w:val="008A1BFD"/>
    <w:rsid w:val="008A2302"/>
    <w:rsid w:val="008A4A93"/>
    <w:rsid w:val="008A572D"/>
    <w:rsid w:val="008A5734"/>
    <w:rsid w:val="008A61BE"/>
    <w:rsid w:val="008B0136"/>
    <w:rsid w:val="008B04E3"/>
    <w:rsid w:val="008B1611"/>
    <w:rsid w:val="008B3D81"/>
    <w:rsid w:val="008B4AF6"/>
    <w:rsid w:val="008B6543"/>
    <w:rsid w:val="008B7A13"/>
    <w:rsid w:val="008B7E95"/>
    <w:rsid w:val="008C01FF"/>
    <w:rsid w:val="008C26FF"/>
    <w:rsid w:val="008C59D6"/>
    <w:rsid w:val="008D0715"/>
    <w:rsid w:val="008D1FCF"/>
    <w:rsid w:val="008D4C52"/>
    <w:rsid w:val="008D5296"/>
    <w:rsid w:val="008D6EFC"/>
    <w:rsid w:val="008E0DE5"/>
    <w:rsid w:val="008E0DF5"/>
    <w:rsid w:val="008E218B"/>
    <w:rsid w:val="008E4C96"/>
    <w:rsid w:val="008E533A"/>
    <w:rsid w:val="008E5943"/>
    <w:rsid w:val="008E6825"/>
    <w:rsid w:val="008E6E89"/>
    <w:rsid w:val="008E71DA"/>
    <w:rsid w:val="008E7647"/>
    <w:rsid w:val="008E7BF6"/>
    <w:rsid w:val="008F2A8E"/>
    <w:rsid w:val="008F37F5"/>
    <w:rsid w:val="008F60F1"/>
    <w:rsid w:val="00903EF9"/>
    <w:rsid w:val="00907625"/>
    <w:rsid w:val="00907D2F"/>
    <w:rsid w:val="009117DC"/>
    <w:rsid w:val="00912807"/>
    <w:rsid w:val="009138DB"/>
    <w:rsid w:val="00923328"/>
    <w:rsid w:val="00925F85"/>
    <w:rsid w:val="009263E3"/>
    <w:rsid w:val="00931351"/>
    <w:rsid w:val="00931D49"/>
    <w:rsid w:val="0093245B"/>
    <w:rsid w:val="00942247"/>
    <w:rsid w:val="0094279F"/>
    <w:rsid w:val="00943228"/>
    <w:rsid w:val="00943802"/>
    <w:rsid w:val="00943CD9"/>
    <w:rsid w:val="009442CE"/>
    <w:rsid w:val="0095700F"/>
    <w:rsid w:val="00963375"/>
    <w:rsid w:val="00965CF2"/>
    <w:rsid w:val="00972D5B"/>
    <w:rsid w:val="0097401E"/>
    <w:rsid w:val="00974079"/>
    <w:rsid w:val="0097448C"/>
    <w:rsid w:val="0097458A"/>
    <w:rsid w:val="00975AE7"/>
    <w:rsid w:val="0097696C"/>
    <w:rsid w:val="0097713A"/>
    <w:rsid w:val="00981800"/>
    <w:rsid w:val="00983605"/>
    <w:rsid w:val="009879F2"/>
    <w:rsid w:val="00987D72"/>
    <w:rsid w:val="009928B5"/>
    <w:rsid w:val="00995304"/>
    <w:rsid w:val="00995BAA"/>
    <w:rsid w:val="00996F5A"/>
    <w:rsid w:val="009974EE"/>
    <w:rsid w:val="00997C48"/>
    <w:rsid w:val="009A0977"/>
    <w:rsid w:val="009A09C7"/>
    <w:rsid w:val="009A42E7"/>
    <w:rsid w:val="009A4E03"/>
    <w:rsid w:val="009A51A5"/>
    <w:rsid w:val="009A7E6D"/>
    <w:rsid w:val="009B11AE"/>
    <w:rsid w:val="009B2800"/>
    <w:rsid w:val="009B3D32"/>
    <w:rsid w:val="009B5F32"/>
    <w:rsid w:val="009B7780"/>
    <w:rsid w:val="009C0E46"/>
    <w:rsid w:val="009C147E"/>
    <w:rsid w:val="009C292B"/>
    <w:rsid w:val="009C32ED"/>
    <w:rsid w:val="009C6128"/>
    <w:rsid w:val="009C7C66"/>
    <w:rsid w:val="009D264C"/>
    <w:rsid w:val="009E3EAC"/>
    <w:rsid w:val="009E5A6E"/>
    <w:rsid w:val="009E72CB"/>
    <w:rsid w:val="009F0392"/>
    <w:rsid w:val="009F1754"/>
    <w:rsid w:val="009F388A"/>
    <w:rsid w:val="009F4F66"/>
    <w:rsid w:val="00A00A06"/>
    <w:rsid w:val="00A015D4"/>
    <w:rsid w:val="00A02CC2"/>
    <w:rsid w:val="00A06D96"/>
    <w:rsid w:val="00A0715E"/>
    <w:rsid w:val="00A1253D"/>
    <w:rsid w:val="00A13D7A"/>
    <w:rsid w:val="00A145AD"/>
    <w:rsid w:val="00A145C3"/>
    <w:rsid w:val="00A156AC"/>
    <w:rsid w:val="00A159E2"/>
    <w:rsid w:val="00A21254"/>
    <w:rsid w:val="00A23B87"/>
    <w:rsid w:val="00A25FAF"/>
    <w:rsid w:val="00A26523"/>
    <w:rsid w:val="00A269A1"/>
    <w:rsid w:val="00A27DA8"/>
    <w:rsid w:val="00A3041E"/>
    <w:rsid w:val="00A306B8"/>
    <w:rsid w:val="00A30C29"/>
    <w:rsid w:val="00A35141"/>
    <w:rsid w:val="00A40C2A"/>
    <w:rsid w:val="00A41640"/>
    <w:rsid w:val="00A416F2"/>
    <w:rsid w:val="00A43B47"/>
    <w:rsid w:val="00A44359"/>
    <w:rsid w:val="00A47723"/>
    <w:rsid w:val="00A478E7"/>
    <w:rsid w:val="00A61F24"/>
    <w:rsid w:val="00A62D18"/>
    <w:rsid w:val="00A63A01"/>
    <w:rsid w:val="00A66465"/>
    <w:rsid w:val="00A66C79"/>
    <w:rsid w:val="00A70D7C"/>
    <w:rsid w:val="00A720CA"/>
    <w:rsid w:val="00A736AC"/>
    <w:rsid w:val="00A745B2"/>
    <w:rsid w:val="00A76530"/>
    <w:rsid w:val="00A76D04"/>
    <w:rsid w:val="00A81581"/>
    <w:rsid w:val="00A81732"/>
    <w:rsid w:val="00A83ECC"/>
    <w:rsid w:val="00A863D0"/>
    <w:rsid w:val="00A91A45"/>
    <w:rsid w:val="00A91A55"/>
    <w:rsid w:val="00A9752A"/>
    <w:rsid w:val="00A97ED7"/>
    <w:rsid w:val="00AA03C0"/>
    <w:rsid w:val="00AA5A77"/>
    <w:rsid w:val="00AB028A"/>
    <w:rsid w:val="00AB2266"/>
    <w:rsid w:val="00AB34FC"/>
    <w:rsid w:val="00AB46C1"/>
    <w:rsid w:val="00AB52A9"/>
    <w:rsid w:val="00AB7E09"/>
    <w:rsid w:val="00AC4AC4"/>
    <w:rsid w:val="00AC7B75"/>
    <w:rsid w:val="00AD240F"/>
    <w:rsid w:val="00AD2A27"/>
    <w:rsid w:val="00AD2D7B"/>
    <w:rsid w:val="00AD3BC2"/>
    <w:rsid w:val="00AD4AF1"/>
    <w:rsid w:val="00AD5EB2"/>
    <w:rsid w:val="00AD6E12"/>
    <w:rsid w:val="00AE1466"/>
    <w:rsid w:val="00AE1980"/>
    <w:rsid w:val="00AE2E98"/>
    <w:rsid w:val="00AE433F"/>
    <w:rsid w:val="00AE5122"/>
    <w:rsid w:val="00AE6187"/>
    <w:rsid w:val="00AE6C2B"/>
    <w:rsid w:val="00AE6EE9"/>
    <w:rsid w:val="00AE7E37"/>
    <w:rsid w:val="00AF0BA6"/>
    <w:rsid w:val="00AF21EE"/>
    <w:rsid w:val="00B014CE"/>
    <w:rsid w:val="00B01B99"/>
    <w:rsid w:val="00B02E42"/>
    <w:rsid w:val="00B038A9"/>
    <w:rsid w:val="00B04C92"/>
    <w:rsid w:val="00B05296"/>
    <w:rsid w:val="00B07B6A"/>
    <w:rsid w:val="00B07C4F"/>
    <w:rsid w:val="00B07C94"/>
    <w:rsid w:val="00B11F16"/>
    <w:rsid w:val="00B149DE"/>
    <w:rsid w:val="00B16A9D"/>
    <w:rsid w:val="00B21B9F"/>
    <w:rsid w:val="00B221B3"/>
    <w:rsid w:val="00B22D4B"/>
    <w:rsid w:val="00B230F3"/>
    <w:rsid w:val="00B238BA"/>
    <w:rsid w:val="00B25124"/>
    <w:rsid w:val="00B255B8"/>
    <w:rsid w:val="00B309F8"/>
    <w:rsid w:val="00B30E46"/>
    <w:rsid w:val="00B32FDD"/>
    <w:rsid w:val="00B37FE7"/>
    <w:rsid w:val="00B42CDF"/>
    <w:rsid w:val="00B43828"/>
    <w:rsid w:val="00B438BF"/>
    <w:rsid w:val="00B44EBE"/>
    <w:rsid w:val="00B50C18"/>
    <w:rsid w:val="00B519E7"/>
    <w:rsid w:val="00B613DE"/>
    <w:rsid w:val="00B65BD8"/>
    <w:rsid w:val="00B65C75"/>
    <w:rsid w:val="00B6616D"/>
    <w:rsid w:val="00B671C4"/>
    <w:rsid w:val="00B67562"/>
    <w:rsid w:val="00B67F14"/>
    <w:rsid w:val="00B70802"/>
    <w:rsid w:val="00B753B0"/>
    <w:rsid w:val="00B75F2B"/>
    <w:rsid w:val="00B77609"/>
    <w:rsid w:val="00B80A8F"/>
    <w:rsid w:val="00B82083"/>
    <w:rsid w:val="00B851AF"/>
    <w:rsid w:val="00B853E6"/>
    <w:rsid w:val="00B85423"/>
    <w:rsid w:val="00B912B5"/>
    <w:rsid w:val="00B92531"/>
    <w:rsid w:val="00B96EE9"/>
    <w:rsid w:val="00BA18DD"/>
    <w:rsid w:val="00BA1B81"/>
    <w:rsid w:val="00BA57FD"/>
    <w:rsid w:val="00BB31BF"/>
    <w:rsid w:val="00BB4229"/>
    <w:rsid w:val="00BB7A20"/>
    <w:rsid w:val="00BC0638"/>
    <w:rsid w:val="00BC468E"/>
    <w:rsid w:val="00BC51BB"/>
    <w:rsid w:val="00BC5A4E"/>
    <w:rsid w:val="00BC7CB0"/>
    <w:rsid w:val="00BD13EB"/>
    <w:rsid w:val="00BD2182"/>
    <w:rsid w:val="00BD66DD"/>
    <w:rsid w:val="00BD7A68"/>
    <w:rsid w:val="00BD7E0A"/>
    <w:rsid w:val="00BE0824"/>
    <w:rsid w:val="00BE2191"/>
    <w:rsid w:val="00BE2216"/>
    <w:rsid w:val="00BE2C69"/>
    <w:rsid w:val="00BE3CA2"/>
    <w:rsid w:val="00BE3E5A"/>
    <w:rsid w:val="00BE46E8"/>
    <w:rsid w:val="00BE4FC7"/>
    <w:rsid w:val="00BE5F4D"/>
    <w:rsid w:val="00BE6248"/>
    <w:rsid w:val="00BF101B"/>
    <w:rsid w:val="00BF1226"/>
    <w:rsid w:val="00BF169C"/>
    <w:rsid w:val="00BF1A17"/>
    <w:rsid w:val="00BF350A"/>
    <w:rsid w:val="00BF6E42"/>
    <w:rsid w:val="00C06705"/>
    <w:rsid w:val="00C12089"/>
    <w:rsid w:val="00C123AC"/>
    <w:rsid w:val="00C13CAA"/>
    <w:rsid w:val="00C15B40"/>
    <w:rsid w:val="00C16014"/>
    <w:rsid w:val="00C166F6"/>
    <w:rsid w:val="00C17DF8"/>
    <w:rsid w:val="00C260CA"/>
    <w:rsid w:val="00C26ED1"/>
    <w:rsid w:val="00C27D61"/>
    <w:rsid w:val="00C332BF"/>
    <w:rsid w:val="00C35E3F"/>
    <w:rsid w:val="00C37411"/>
    <w:rsid w:val="00C404E9"/>
    <w:rsid w:val="00C412B5"/>
    <w:rsid w:val="00C44F9E"/>
    <w:rsid w:val="00C46846"/>
    <w:rsid w:val="00C47DCF"/>
    <w:rsid w:val="00C50FF6"/>
    <w:rsid w:val="00C531BB"/>
    <w:rsid w:val="00C537E2"/>
    <w:rsid w:val="00C539B5"/>
    <w:rsid w:val="00C53FCA"/>
    <w:rsid w:val="00C540A9"/>
    <w:rsid w:val="00C54581"/>
    <w:rsid w:val="00C5622F"/>
    <w:rsid w:val="00C57849"/>
    <w:rsid w:val="00C6260F"/>
    <w:rsid w:val="00C6470C"/>
    <w:rsid w:val="00C65652"/>
    <w:rsid w:val="00C72C5C"/>
    <w:rsid w:val="00C73257"/>
    <w:rsid w:val="00C7367A"/>
    <w:rsid w:val="00C73D19"/>
    <w:rsid w:val="00C74DFE"/>
    <w:rsid w:val="00C82172"/>
    <w:rsid w:val="00C83D58"/>
    <w:rsid w:val="00C845A8"/>
    <w:rsid w:val="00C869C0"/>
    <w:rsid w:val="00C8708A"/>
    <w:rsid w:val="00C914A3"/>
    <w:rsid w:val="00C928D5"/>
    <w:rsid w:val="00C97022"/>
    <w:rsid w:val="00CA1BB1"/>
    <w:rsid w:val="00CA3565"/>
    <w:rsid w:val="00CA35F4"/>
    <w:rsid w:val="00CC1495"/>
    <w:rsid w:val="00CC2CBE"/>
    <w:rsid w:val="00CC35C4"/>
    <w:rsid w:val="00CC4C51"/>
    <w:rsid w:val="00CC69E4"/>
    <w:rsid w:val="00CC6B30"/>
    <w:rsid w:val="00CC75D4"/>
    <w:rsid w:val="00CD262A"/>
    <w:rsid w:val="00CD2B6E"/>
    <w:rsid w:val="00CD3EBA"/>
    <w:rsid w:val="00CD4686"/>
    <w:rsid w:val="00CD678E"/>
    <w:rsid w:val="00CD7086"/>
    <w:rsid w:val="00CE1F78"/>
    <w:rsid w:val="00CE2FD8"/>
    <w:rsid w:val="00CE3ABE"/>
    <w:rsid w:val="00CE4777"/>
    <w:rsid w:val="00CE5D28"/>
    <w:rsid w:val="00CF062D"/>
    <w:rsid w:val="00CF1581"/>
    <w:rsid w:val="00CF2B99"/>
    <w:rsid w:val="00CF3CE1"/>
    <w:rsid w:val="00CF420B"/>
    <w:rsid w:val="00CF4AF7"/>
    <w:rsid w:val="00CF6C94"/>
    <w:rsid w:val="00CF787D"/>
    <w:rsid w:val="00D0198A"/>
    <w:rsid w:val="00D03901"/>
    <w:rsid w:val="00D0558D"/>
    <w:rsid w:val="00D06302"/>
    <w:rsid w:val="00D07861"/>
    <w:rsid w:val="00D135AB"/>
    <w:rsid w:val="00D138DB"/>
    <w:rsid w:val="00D14C11"/>
    <w:rsid w:val="00D214AB"/>
    <w:rsid w:val="00D216D7"/>
    <w:rsid w:val="00D2296D"/>
    <w:rsid w:val="00D25CB8"/>
    <w:rsid w:val="00D26BEE"/>
    <w:rsid w:val="00D272B7"/>
    <w:rsid w:val="00D27BD2"/>
    <w:rsid w:val="00D30ED2"/>
    <w:rsid w:val="00D34E9D"/>
    <w:rsid w:val="00D3516F"/>
    <w:rsid w:val="00D35778"/>
    <w:rsid w:val="00D37B38"/>
    <w:rsid w:val="00D42AD8"/>
    <w:rsid w:val="00D444DA"/>
    <w:rsid w:val="00D467B0"/>
    <w:rsid w:val="00D5079F"/>
    <w:rsid w:val="00D50BD1"/>
    <w:rsid w:val="00D5151B"/>
    <w:rsid w:val="00D547E6"/>
    <w:rsid w:val="00D563B0"/>
    <w:rsid w:val="00D56B1D"/>
    <w:rsid w:val="00D613A3"/>
    <w:rsid w:val="00D66D1D"/>
    <w:rsid w:val="00D7290F"/>
    <w:rsid w:val="00D72C17"/>
    <w:rsid w:val="00D74562"/>
    <w:rsid w:val="00D80117"/>
    <w:rsid w:val="00D834F5"/>
    <w:rsid w:val="00D83B2C"/>
    <w:rsid w:val="00D85C05"/>
    <w:rsid w:val="00D87B5B"/>
    <w:rsid w:val="00D87BEF"/>
    <w:rsid w:val="00D9200E"/>
    <w:rsid w:val="00D93655"/>
    <w:rsid w:val="00D940D1"/>
    <w:rsid w:val="00D94CED"/>
    <w:rsid w:val="00D96A07"/>
    <w:rsid w:val="00D9738B"/>
    <w:rsid w:val="00DA1F7B"/>
    <w:rsid w:val="00DA3E23"/>
    <w:rsid w:val="00DA5F70"/>
    <w:rsid w:val="00DA6DF8"/>
    <w:rsid w:val="00DA713C"/>
    <w:rsid w:val="00DA7226"/>
    <w:rsid w:val="00DA7C2B"/>
    <w:rsid w:val="00DB08AA"/>
    <w:rsid w:val="00DB09EF"/>
    <w:rsid w:val="00DB0C30"/>
    <w:rsid w:val="00DB1DF5"/>
    <w:rsid w:val="00DB343E"/>
    <w:rsid w:val="00DB4EF1"/>
    <w:rsid w:val="00DB544B"/>
    <w:rsid w:val="00DB5B4D"/>
    <w:rsid w:val="00DB62D4"/>
    <w:rsid w:val="00DB6771"/>
    <w:rsid w:val="00DB7A43"/>
    <w:rsid w:val="00DB7FA9"/>
    <w:rsid w:val="00DC01EF"/>
    <w:rsid w:val="00DC0989"/>
    <w:rsid w:val="00DC18B3"/>
    <w:rsid w:val="00DC3D30"/>
    <w:rsid w:val="00DC43FB"/>
    <w:rsid w:val="00DC50D4"/>
    <w:rsid w:val="00DD1E2A"/>
    <w:rsid w:val="00DD3CAB"/>
    <w:rsid w:val="00DD5F91"/>
    <w:rsid w:val="00DD6DA0"/>
    <w:rsid w:val="00DD6DD4"/>
    <w:rsid w:val="00DD72EB"/>
    <w:rsid w:val="00DD786A"/>
    <w:rsid w:val="00DE183D"/>
    <w:rsid w:val="00DE2258"/>
    <w:rsid w:val="00DE2620"/>
    <w:rsid w:val="00DE34EE"/>
    <w:rsid w:val="00DE678D"/>
    <w:rsid w:val="00DF1948"/>
    <w:rsid w:val="00DF40E2"/>
    <w:rsid w:val="00DF6543"/>
    <w:rsid w:val="00DF7286"/>
    <w:rsid w:val="00DF7ECA"/>
    <w:rsid w:val="00E00233"/>
    <w:rsid w:val="00E0110B"/>
    <w:rsid w:val="00E01648"/>
    <w:rsid w:val="00E0289E"/>
    <w:rsid w:val="00E07799"/>
    <w:rsid w:val="00E079BE"/>
    <w:rsid w:val="00E10B51"/>
    <w:rsid w:val="00E10EEF"/>
    <w:rsid w:val="00E125A8"/>
    <w:rsid w:val="00E13182"/>
    <w:rsid w:val="00E14FE5"/>
    <w:rsid w:val="00E20049"/>
    <w:rsid w:val="00E206FE"/>
    <w:rsid w:val="00E25C5E"/>
    <w:rsid w:val="00E301C4"/>
    <w:rsid w:val="00E301DE"/>
    <w:rsid w:val="00E33D06"/>
    <w:rsid w:val="00E3569E"/>
    <w:rsid w:val="00E3662C"/>
    <w:rsid w:val="00E36FE1"/>
    <w:rsid w:val="00E37702"/>
    <w:rsid w:val="00E406B3"/>
    <w:rsid w:val="00E435DA"/>
    <w:rsid w:val="00E44729"/>
    <w:rsid w:val="00E46647"/>
    <w:rsid w:val="00E46FA7"/>
    <w:rsid w:val="00E51E97"/>
    <w:rsid w:val="00E520A9"/>
    <w:rsid w:val="00E520C0"/>
    <w:rsid w:val="00E52AEA"/>
    <w:rsid w:val="00E54DED"/>
    <w:rsid w:val="00E55BC1"/>
    <w:rsid w:val="00E57F32"/>
    <w:rsid w:val="00E57F72"/>
    <w:rsid w:val="00E63257"/>
    <w:rsid w:val="00E668B9"/>
    <w:rsid w:val="00E67807"/>
    <w:rsid w:val="00E70C30"/>
    <w:rsid w:val="00E72407"/>
    <w:rsid w:val="00E750E8"/>
    <w:rsid w:val="00E803D0"/>
    <w:rsid w:val="00E812BF"/>
    <w:rsid w:val="00E848A2"/>
    <w:rsid w:val="00E85342"/>
    <w:rsid w:val="00E86A03"/>
    <w:rsid w:val="00E8788B"/>
    <w:rsid w:val="00E906C7"/>
    <w:rsid w:val="00E9128D"/>
    <w:rsid w:val="00E913CE"/>
    <w:rsid w:val="00E92CE1"/>
    <w:rsid w:val="00E93E9D"/>
    <w:rsid w:val="00E94151"/>
    <w:rsid w:val="00E94602"/>
    <w:rsid w:val="00E953DF"/>
    <w:rsid w:val="00E95B6E"/>
    <w:rsid w:val="00E96FCE"/>
    <w:rsid w:val="00EA0F70"/>
    <w:rsid w:val="00EA14C2"/>
    <w:rsid w:val="00EA1ED3"/>
    <w:rsid w:val="00EA2322"/>
    <w:rsid w:val="00EA3B5D"/>
    <w:rsid w:val="00EA3C72"/>
    <w:rsid w:val="00EA7742"/>
    <w:rsid w:val="00EB02A3"/>
    <w:rsid w:val="00EB21D5"/>
    <w:rsid w:val="00EB30DE"/>
    <w:rsid w:val="00EB327B"/>
    <w:rsid w:val="00EB6602"/>
    <w:rsid w:val="00EC001C"/>
    <w:rsid w:val="00ED21C0"/>
    <w:rsid w:val="00ED3F8A"/>
    <w:rsid w:val="00ED4C13"/>
    <w:rsid w:val="00ED6E06"/>
    <w:rsid w:val="00EE0DD9"/>
    <w:rsid w:val="00EE215C"/>
    <w:rsid w:val="00EE3D7D"/>
    <w:rsid w:val="00EE42BE"/>
    <w:rsid w:val="00EF10BA"/>
    <w:rsid w:val="00EF1EE4"/>
    <w:rsid w:val="00EF2394"/>
    <w:rsid w:val="00F01233"/>
    <w:rsid w:val="00F01B92"/>
    <w:rsid w:val="00F042CC"/>
    <w:rsid w:val="00F05319"/>
    <w:rsid w:val="00F07397"/>
    <w:rsid w:val="00F0746C"/>
    <w:rsid w:val="00F0776B"/>
    <w:rsid w:val="00F11391"/>
    <w:rsid w:val="00F132CD"/>
    <w:rsid w:val="00F1531B"/>
    <w:rsid w:val="00F15A50"/>
    <w:rsid w:val="00F17795"/>
    <w:rsid w:val="00F23154"/>
    <w:rsid w:val="00F2569E"/>
    <w:rsid w:val="00F30F23"/>
    <w:rsid w:val="00F3441B"/>
    <w:rsid w:val="00F34CBA"/>
    <w:rsid w:val="00F4137C"/>
    <w:rsid w:val="00F43097"/>
    <w:rsid w:val="00F43D4B"/>
    <w:rsid w:val="00F45C5F"/>
    <w:rsid w:val="00F50058"/>
    <w:rsid w:val="00F50474"/>
    <w:rsid w:val="00F50512"/>
    <w:rsid w:val="00F507DF"/>
    <w:rsid w:val="00F52FC7"/>
    <w:rsid w:val="00F57698"/>
    <w:rsid w:val="00F60C72"/>
    <w:rsid w:val="00F648FF"/>
    <w:rsid w:val="00F65134"/>
    <w:rsid w:val="00F65A85"/>
    <w:rsid w:val="00F65CCA"/>
    <w:rsid w:val="00F662A2"/>
    <w:rsid w:val="00F67993"/>
    <w:rsid w:val="00F72E3A"/>
    <w:rsid w:val="00F737A7"/>
    <w:rsid w:val="00F742D7"/>
    <w:rsid w:val="00F75F45"/>
    <w:rsid w:val="00F76F13"/>
    <w:rsid w:val="00F80614"/>
    <w:rsid w:val="00F81E2E"/>
    <w:rsid w:val="00F8295A"/>
    <w:rsid w:val="00F835DD"/>
    <w:rsid w:val="00F83E62"/>
    <w:rsid w:val="00F84445"/>
    <w:rsid w:val="00F84A29"/>
    <w:rsid w:val="00F86203"/>
    <w:rsid w:val="00F871FB"/>
    <w:rsid w:val="00F913D4"/>
    <w:rsid w:val="00F934E0"/>
    <w:rsid w:val="00F93759"/>
    <w:rsid w:val="00F93A50"/>
    <w:rsid w:val="00F962BA"/>
    <w:rsid w:val="00F966CF"/>
    <w:rsid w:val="00FA021F"/>
    <w:rsid w:val="00FA0446"/>
    <w:rsid w:val="00FA1D87"/>
    <w:rsid w:val="00FA42E9"/>
    <w:rsid w:val="00FA554C"/>
    <w:rsid w:val="00FA6B42"/>
    <w:rsid w:val="00FA6F8E"/>
    <w:rsid w:val="00FB0D70"/>
    <w:rsid w:val="00FB2DF5"/>
    <w:rsid w:val="00FB4029"/>
    <w:rsid w:val="00FB4408"/>
    <w:rsid w:val="00FB7245"/>
    <w:rsid w:val="00FB724F"/>
    <w:rsid w:val="00FC3879"/>
    <w:rsid w:val="00FC38E3"/>
    <w:rsid w:val="00FC50F6"/>
    <w:rsid w:val="00FC7434"/>
    <w:rsid w:val="00FC782D"/>
    <w:rsid w:val="00FD02E5"/>
    <w:rsid w:val="00FD18DD"/>
    <w:rsid w:val="00FD36E5"/>
    <w:rsid w:val="00FD390F"/>
    <w:rsid w:val="00FD7178"/>
    <w:rsid w:val="00FE4769"/>
    <w:rsid w:val="00FE61DF"/>
    <w:rsid w:val="00FE7CFA"/>
    <w:rsid w:val="00FF321E"/>
    <w:rsid w:val="00FF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0458336-94C4-4F3B-B5A2-B95BBDBA1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B11AE"/>
    <w:rPr>
      <w:rFonts w:ascii="Times New Roman" w:eastAsia="Times New Roman" w:hAnsi="Times New Roman" w:cs="Times New Roman"/>
      <w:lang w:val="hr-HR"/>
    </w:rPr>
  </w:style>
  <w:style w:type="paragraph" w:styleId="Heading1">
    <w:name w:val="heading 1"/>
    <w:basedOn w:val="Normal"/>
    <w:uiPriority w:val="1"/>
    <w:qFormat/>
    <w:pPr>
      <w:ind w:left="360"/>
      <w:outlineLvl w:val="0"/>
    </w:pPr>
    <w:rPr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pPr>
      <w:spacing w:before="62"/>
      <w:ind w:left="36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ind w:left="525" w:right="523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068" w:hanging="347"/>
      <w:jc w:val="both"/>
    </w:pPr>
  </w:style>
  <w:style w:type="paragraph" w:customStyle="1" w:styleId="TableParagraph">
    <w:name w:val="Table Paragraph"/>
    <w:basedOn w:val="Normal"/>
    <w:uiPriority w:val="1"/>
    <w:qFormat/>
    <w:rPr>
      <w:rFonts w:ascii="Carlito" w:eastAsia="Carlito" w:hAnsi="Carlito" w:cs="Carlito"/>
    </w:rPr>
  </w:style>
  <w:style w:type="character" w:styleId="Hyperlink">
    <w:name w:val="Hyperlink"/>
    <w:basedOn w:val="DefaultParagraphFont"/>
    <w:uiPriority w:val="99"/>
    <w:unhideWhenUsed/>
    <w:rsid w:val="00C1601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4F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F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4F24"/>
    <w:rPr>
      <w:rFonts w:ascii="Times New Roman" w:eastAsia="Times New Roman" w:hAnsi="Times New Roman" w:cs="Times New Roman"/>
      <w:sz w:val="20"/>
      <w:szCs w:val="20"/>
      <w:lang w:val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F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4F24"/>
    <w:rPr>
      <w:rFonts w:ascii="Times New Roman" w:eastAsia="Times New Roman" w:hAnsi="Times New Roman" w:cs="Times New Roman"/>
      <w:b/>
      <w:bCs/>
      <w:sz w:val="20"/>
      <w:szCs w:val="20"/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4F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F24"/>
    <w:rPr>
      <w:rFonts w:ascii="Segoe UI" w:eastAsia="Times New Roman" w:hAnsi="Segoe UI" w:cs="Segoe UI"/>
      <w:sz w:val="18"/>
      <w:szCs w:val="18"/>
      <w:lang w:val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D1E2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E2A"/>
    <w:rPr>
      <w:rFonts w:ascii="Times New Roman" w:eastAsia="Times New Roman" w:hAnsi="Times New Roman" w:cs="Times New Roman"/>
      <w:sz w:val="20"/>
      <w:szCs w:val="20"/>
      <w:lang w:val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DD1E2A"/>
    <w:rPr>
      <w:vertAlign w:val="superscript"/>
    </w:rPr>
  </w:style>
  <w:style w:type="paragraph" w:styleId="Revision">
    <w:name w:val="Revision"/>
    <w:hidden/>
    <w:uiPriority w:val="99"/>
    <w:semiHidden/>
    <w:rsid w:val="009D264C"/>
    <w:pPr>
      <w:widowControl/>
      <w:autoSpaceDE/>
      <w:autoSpaceDN/>
    </w:pPr>
    <w:rPr>
      <w:rFonts w:ascii="Times New Roman" w:eastAsia="Times New Roman" w:hAnsi="Times New Roman" w:cs="Times New Roman"/>
      <w:lang w:val="hr-HR"/>
    </w:rPr>
  </w:style>
  <w:style w:type="paragraph" w:styleId="Header">
    <w:name w:val="header"/>
    <w:basedOn w:val="Normal"/>
    <w:link w:val="HeaderChar"/>
    <w:uiPriority w:val="99"/>
    <w:unhideWhenUsed/>
    <w:rsid w:val="00B16A9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6A9D"/>
    <w:rPr>
      <w:rFonts w:ascii="Times New Roman" w:eastAsia="Times New Roman" w:hAnsi="Times New Roman" w:cs="Times New Roman"/>
      <w:lang w:val="hr-HR"/>
    </w:rPr>
  </w:style>
  <w:style w:type="paragraph" w:styleId="Footer">
    <w:name w:val="footer"/>
    <w:basedOn w:val="Normal"/>
    <w:link w:val="FooterChar"/>
    <w:uiPriority w:val="99"/>
    <w:unhideWhenUsed/>
    <w:rsid w:val="00B16A9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6A9D"/>
    <w:rPr>
      <w:rFonts w:ascii="Times New Roman" w:eastAsia="Times New Roman" w:hAnsi="Times New Roman" w:cs="Times New Roman"/>
      <w:lang w:val="hr-HR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16A9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16A9D"/>
    <w:rPr>
      <w:rFonts w:ascii="Times New Roman" w:eastAsia="Times New Roman" w:hAnsi="Times New Roman" w:cs="Times New Roman"/>
      <w:sz w:val="20"/>
      <w:szCs w:val="20"/>
      <w:lang w:val="hr-HR"/>
    </w:rPr>
  </w:style>
  <w:style w:type="character" w:styleId="EndnoteReference">
    <w:name w:val="endnote reference"/>
    <w:basedOn w:val="DefaultParagraphFont"/>
    <w:uiPriority w:val="99"/>
    <w:semiHidden/>
    <w:unhideWhenUsed/>
    <w:rsid w:val="00B16A9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27DA8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A97ED7"/>
    <w:rPr>
      <w:rFonts w:ascii="Times New Roman" w:eastAsia="Times New Roman" w:hAnsi="Times New Roman" w:cs="Times New Roman"/>
      <w:b/>
      <w:bCs/>
      <w:sz w:val="24"/>
      <w:szCs w:val="24"/>
      <w:lang w:val="hr-HR"/>
    </w:rPr>
  </w:style>
  <w:style w:type="table" w:styleId="TableGrid">
    <w:name w:val="Table Grid"/>
    <w:basedOn w:val="TableNormal"/>
    <w:uiPriority w:val="39"/>
    <w:rsid w:val="00A97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b-na18">
    <w:name w:val="tb-na18"/>
    <w:basedOn w:val="Normal"/>
    <w:rsid w:val="00AD240F"/>
    <w:pPr>
      <w:widowControl/>
      <w:autoSpaceDE/>
      <w:autoSpaceDN/>
      <w:spacing w:before="100" w:beforeAutospacing="1" w:after="100" w:afterAutospacing="1"/>
      <w:jc w:val="center"/>
    </w:pPr>
    <w:rPr>
      <w:b/>
      <w:bCs/>
      <w:sz w:val="40"/>
      <w:szCs w:val="40"/>
      <w:lang w:eastAsia="hr-HR"/>
    </w:rPr>
  </w:style>
  <w:style w:type="paragraph" w:customStyle="1" w:styleId="t-9-8">
    <w:name w:val="t-9-8"/>
    <w:basedOn w:val="Normal"/>
    <w:rsid w:val="00AD240F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hr-HR"/>
    </w:rPr>
  </w:style>
  <w:style w:type="paragraph" w:customStyle="1" w:styleId="Uloga">
    <w:name w:val="Uloga"/>
    <w:basedOn w:val="Normal"/>
    <w:rsid w:val="00515A8B"/>
    <w:pPr>
      <w:widowControl/>
      <w:tabs>
        <w:tab w:val="center" w:pos="7655"/>
      </w:tabs>
      <w:autoSpaceDE/>
      <w:autoSpaceDN/>
      <w:spacing w:before="240" w:after="600"/>
    </w:pPr>
    <w:rPr>
      <w:b/>
      <w:i/>
      <w:caps/>
      <w:sz w:val="20"/>
      <w:szCs w:val="24"/>
      <w:lang w:eastAsia="hr-HR"/>
    </w:rPr>
  </w:style>
  <w:style w:type="paragraph" w:customStyle="1" w:styleId="Uloga-ime">
    <w:name w:val="Uloga - ime"/>
    <w:basedOn w:val="Normal"/>
    <w:rsid w:val="00515A8B"/>
    <w:pPr>
      <w:widowControl/>
      <w:tabs>
        <w:tab w:val="center" w:pos="7655"/>
      </w:tabs>
      <w:autoSpaceDE/>
      <w:autoSpaceDN/>
      <w:spacing w:after="600"/>
    </w:pPr>
    <w:rPr>
      <w:b/>
      <w:i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18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133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32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A82A03-40B0-49DD-82B8-9C43844D9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JEDLOG</vt:lpstr>
    </vt:vector>
  </TitlesOfParts>
  <Company/>
  <LinksUpToDate>false</LinksUpToDate>
  <CharactersWithSpaces>3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JEDLOG</dc:title>
  <dc:creator>Željka Kardum Ban</dc:creator>
  <cp:lastModifiedBy>Željka Kardum Ban</cp:lastModifiedBy>
  <cp:revision>2</cp:revision>
  <dcterms:created xsi:type="dcterms:W3CDTF">2021-10-26T13:50:00Z</dcterms:created>
  <dcterms:modified xsi:type="dcterms:W3CDTF">2021-10-26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10-16T00:00:00Z</vt:filetime>
  </property>
</Properties>
</file>